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54575601"/>
        <w:docPartObj>
          <w:docPartGallery w:val="Cover Pages"/>
          <w:docPartUnique/>
        </w:docPartObj>
      </w:sdtPr>
      <w:sdtContent>
        <w:p w14:paraId="469670CB" w14:textId="2A0B64EB" w:rsidR="00A73AB2" w:rsidRDefault="00975AFB">
          <w:pPr>
            <w:rPr>
              <w:rtl/>
            </w:rPr>
          </w:pPr>
          <w:r>
            <w:rPr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2718080" behindDoc="0" locked="0" layoutInCell="1" allowOverlap="1" wp14:anchorId="5F3925ED" wp14:editId="7AECA613">
                    <wp:simplePos x="0" y="0"/>
                    <wp:positionH relativeFrom="margin">
                      <wp:posOffset>-349250</wp:posOffset>
                    </wp:positionH>
                    <wp:positionV relativeFrom="paragraph">
                      <wp:posOffset>83075</wp:posOffset>
                    </wp:positionV>
                    <wp:extent cx="809625" cy="629107"/>
                    <wp:effectExtent l="0" t="0" r="0" b="0"/>
                    <wp:wrapNone/>
                    <wp:docPr id="13" name="Text Box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09625" cy="62910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63435DA" w14:textId="77777777" w:rsidR="00C21D9B" w:rsidRPr="007E7567" w:rsidRDefault="00C21D9B" w:rsidP="00C21D9B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T</w:t>
                                </w:r>
                                <w:r>
                                  <w:rPr>
                                    <w:rFonts w:ascii="DIN NEXT™ ARABIC MEDIUM" w:hAnsi="DIN NEXT™ ARABIC MEDIUM" w:cs="DIN NEXT™ ARABIC MEDIUM" w:hint="cs"/>
                                    <w:color w:val="A6A6A6" w:themeColor="background1" w:themeShade="A6"/>
                                    <w:sz w:val="36"/>
                                    <w:szCs w:val="36"/>
                                    <w:rtl/>
                                  </w:rPr>
                                  <w:t>-</w:t>
                                </w: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104</w:t>
                                </w:r>
                              </w:p>
                              <w:p w14:paraId="4C02F53D" w14:textId="77777777" w:rsidR="00C21D9B" w:rsidRPr="007E7567" w:rsidRDefault="00C21D9B" w:rsidP="00C21D9B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20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F3925E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26" type="#_x0000_t202" style="position:absolute;margin-left:-27.5pt;margin-top:6.55pt;width:63.75pt;height:49.55pt;z-index:252718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" filled="f" stroked="f" strokeweight=".5pt">
                    <v:textbox>
                      <w:txbxContent>
                        <w:p w14:paraId="763435DA" w14:textId="77777777" w:rsidR="00C21D9B" w:rsidRPr="007E7567" w:rsidRDefault="00C21D9B" w:rsidP="00C21D9B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T</w:t>
                          </w:r>
                          <w:r>
                            <w:rPr>
                              <w:rFonts w:ascii="DIN NEXT™ ARABIC MEDIUM" w:hAnsi="DIN NEXT™ ARABIC MEDIUM" w:cs="DIN NEXT™ ARABIC MEDIUM" w:hint="cs"/>
                              <w:color w:val="A6A6A6" w:themeColor="background1" w:themeShade="A6"/>
                              <w:sz w:val="36"/>
                              <w:szCs w:val="36"/>
                              <w:rtl/>
                            </w:rPr>
                            <w:t>-</w:t>
                          </w: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104</w:t>
                          </w:r>
                        </w:p>
                        <w:p w14:paraId="4C02F53D" w14:textId="77777777" w:rsidR="00C21D9B" w:rsidRPr="007E7567" w:rsidRDefault="00C21D9B" w:rsidP="00C21D9B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2022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2713984" behindDoc="0" locked="0" layoutInCell="1" allowOverlap="1" wp14:anchorId="42879B90" wp14:editId="2D7DED6E">
                <wp:simplePos x="0" y="0"/>
                <wp:positionH relativeFrom="margin">
                  <wp:posOffset>-405517</wp:posOffset>
                </wp:positionH>
                <wp:positionV relativeFrom="paragraph">
                  <wp:posOffset>-35781</wp:posOffset>
                </wp:positionV>
                <wp:extent cx="6534435" cy="8651019"/>
                <wp:effectExtent l="0" t="0" r="0" b="0"/>
                <wp:wrapNone/>
                <wp:docPr id="7" name="Picture 7" descr="Chart, treemap ch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Chart, treemap char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853" t="16044" r="6975" b="62831"/>
                        <a:stretch/>
                      </pic:blipFill>
                      <pic:spPr bwMode="auto">
                        <a:xfrm>
                          <a:off x="0" y="0"/>
                          <a:ext cx="6569661" cy="86976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A2747B5" w14:textId="1E79E62A" w:rsidR="00097F26" w:rsidRDefault="00097F26">
          <w:pPr>
            <w:rPr>
              <w:noProof/>
              <w:rtl/>
            </w:rPr>
          </w:pPr>
        </w:p>
        <w:p w14:paraId="79686836" w14:textId="768BBB29" w:rsidR="00097F26" w:rsidRDefault="00097F26"/>
        <w:p w14:paraId="0C0563BA" w14:textId="34513282" w:rsidR="00A73AB2" w:rsidRDefault="008F4F06">
          <w:r w:rsidRPr="000E36E5">
            <w:rPr>
              <w:rFonts w:ascii="DIN NEXT™ ARABIC BOLD" w:hAnsi="DIN NEXT™ ARABIC BOLD" w:cs="DIN NEXT™ ARABIC BOLD"/>
              <w:noProof/>
              <w:color w:val="2A5CAA"/>
              <w:sz w:val="52"/>
              <w:szCs w:val="52"/>
              <w:rtl/>
            </w:rPr>
            <mc:AlternateContent>
              <mc:Choice Requires="wps">
                <w:drawing>
                  <wp:anchor distT="0" distB="0" distL="114300" distR="114300" simplePos="0" relativeHeight="252716032" behindDoc="0" locked="0" layoutInCell="1" allowOverlap="1" wp14:anchorId="7943E2B4" wp14:editId="7FD8C2CD">
                    <wp:simplePos x="0" y="0"/>
                    <wp:positionH relativeFrom="margin">
                      <wp:posOffset>23523</wp:posOffset>
                    </wp:positionH>
                    <wp:positionV relativeFrom="paragraph">
                      <wp:posOffset>1582475</wp:posOffset>
                    </wp:positionV>
                    <wp:extent cx="4390114" cy="1029970"/>
                    <wp:effectExtent l="0" t="0" r="0" b="0"/>
                    <wp:wrapNone/>
                    <wp:docPr id="9" name="مربع نص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390114" cy="10299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76F8621" w14:textId="77777777" w:rsidR="00C21D9B" w:rsidRPr="00975AFB" w:rsidRDefault="00C21D9B" w:rsidP="00C21D9B">
                                <w:pPr>
                                  <w:spacing w:after="0"/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  <w:rtl/>
                                  </w:rPr>
                                </w:pPr>
                                <w:r w:rsidRPr="00975AFB"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</w:rPr>
                                  <w:t>Course Specifi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943E2B4" id="مربع نص 3" o:spid="_x0000_s1027" type="#_x0000_t202" style="position:absolute;margin-left:1.85pt;margin-top:124.6pt;width:345.7pt;height:81.1pt;z-index:252716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" filled="f" stroked="f" strokeweight=".5pt">
                    <v:textbox>
                      <w:txbxContent>
                        <w:p w14:paraId="476F8621" w14:textId="77777777" w:rsidR="00C21D9B" w:rsidRPr="00975AFB" w:rsidRDefault="00C21D9B" w:rsidP="00C21D9B">
                          <w:pPr>
                            <w:spacing w:after="0"/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  <w:rtl/>
                            </w:rPr>
                          </w:pPr>
                          <w:r w:rsidRPr="00975AFB"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</w:rPr>
                            <w:t>Course Specification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A73AB2">
            <w:br w:type="page"/>
          </w:r>
        </w:p>
      </w:sdtContent>
    </w:sdt>
    <w:p w14:paraId="16D13E2F" w14:textId="77777777" w:rsidR="003D6D34" w:rsidRDefault="00CB1A28" w:rsidP="00EE490F">
      <w:pPr>
        <w:jc w:val="right"/>
        <w:rPr>
          <w:rtl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1B01B76E" wp14:editId="34A2515C">
                <wp:simplePos x="0" y="0"/>
                <wp:positionH relativeFrom="margin">
                  <wp:posOffset>-171450</wp:posOffset>
                </wp:positionH>
                <wp:positionV relativeFrom="paragraph">
                  <wp:posOffset>95250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DD7E50" w14:textId="6EA9242D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D7486B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4</w:t>
                            </w:r>
                          </w:p>
                          <w:p w14:paraId="03438FB8" w14:textId="77777777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1B76E" id="Text Box 67" o:spid="_x0000_s1028" type="#_x0000_t202" style="position:absolute;left:0;text-align:left;margin-left:-13.5pt;margin-top:7.5pt;width:63.75pt;height:49.55pt;z-index:25271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" filled="f" stroked="f" strokeweight=".5pt">
                <v:textbox>
                  <w:txbxContent>
                    <w:p w14:paraId="23DD7E50" w14:textId="6EA9242D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D7486B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4</w:t>
                      </w:r>
                    </w:p>
                    <w:p w14:paraId="03438FB8" w14:textId="77777777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707840" behindDoc="0" locked="0" layoutInCell="1" allowOverlap="1" wp14:anchorId="0EAD56E0" wp14:editId="3E1095BD">
                <wp:simplePos x="0" y="0"/>
                <wp:positionH relativeFrom="page">
                  <wp:align>left</wp:align>
                </wp:positionH>
                <wp:positionV relativeFrom="page">
                  <wp:posOffset>1294130</wp:posOffset>
                </wp:positionV>
                <wp:extent cx="8854287" cy="2257425"/>
                <wp:effectExtent l="0" t="0" r="0" b="952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54287" cy="2257425"/>
                          <a:chOff x="-7515225" y="-590550"/>
                          <a:chExt cx="8854287" cy="2257425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044" b="62831"/>
                          <a:stretch/>
                        </pic:blipFill>
                        <pic:spPr bwMode="auto">
                          <a:xfrm>
                            <a:off x="-7515225" y="-590550"/>
                            <a:ext cx="7557135" cy="2257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2" name="Text Box 12"/>
                        <wps:cNvSpPr txBox="1"/>
                        <wps:spPr>
                          <a:xfrm>
                            <a:off x="695325" y="161925"/>
                            <a:ext cx="643737" cy="6291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707536" w14:textId="77777777" w:rsidR="00CB1A28" w:rsidRPr="007E7567" w:rsidRDefault="00CB1A28" w:rsidP="00CB1A28">
                              <w:pPr>
                                <w:spacing w:after="0" w:line="276" w:lineRule="auto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T3</w:t>
                              </w:r>
                            </w:p>
                            <w:p w14:paraId="4F4D5190" w14:textId="77777777" w:rsidR="00CB1A28" w:rsidRPr="00CE31DE" w:rsidRDefault="00CB1A28" w:rsidP="00CB1A28">
                              <w:pPr>
                                <w:spacing w:after="0" w:line="276" w:lineRule="auto"/>
                                <w:jc w:val="center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EAD56E0" id="Group 10" o:spid="_x0000_s1029" style="position:absolute;left:0;text-align:left;margin-left:0;margin-top:101.9pt;width:697.2pt;height:177.75pt;z-index:252707840;mso-position-horizontal:left;mso-position-horizontal-relative:page;mso-position-vertical-relative:page;mso-width-relative:margin" coordorigin="-75152,-5905" coordsize="88542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wvGnxK8EfDubTYvG3iG301dXvvsdjNdN&#10;tjeYqWCFjwpIU4yQCeOpFVGMpytFXZnUq06MOepJJd27LXT8zdopolVsFeQe9OqTQKKKCcCgAoqO&#10;a6gtoWubmVY441LSSSMAqgdSSelYfw9+KHgX4raTc698PfEVvq1ja38lm15aNuieWPG7Y3R15HzD&#10;IPYmrVOpKm5pOy3dtFfa78zOVWnGoqbkuZ3sr6u29l5dToKKBRUGg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7O/4IEf8AKTDwn/2B&#10;dY/9IZa+Ma+zv+CBH/KTDwn/ANgXWP8A0hlryc+/5EuJ/wAEvyYpbH9AVFFFfz6QFFFFABRRRQAU&#10;UUUAFFFFABRRRQAUUUUAFFFFABRRRQAUUUUAFFFFABRRRQAUUUUAFFFFABRRRQAV+QP/AAdA/wDI&#10;8fB3/sE61/6Ns6/X6vyB/wCDoH/kePg7/wBgnWv/AEbZ19Rwb/yUVL0l/wCksqJ+VtFFFfuBQ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vs7/ggR/ykw8J/9gXWP/SGWvjGvs7/AIIE&#10;f8pMPCf/AGBdY/8ASGWvJz7/AJEuJ/wS/Jilsf0BUUUV/PpAUUUUAFFFFABRRRQAUUUUAFFFFABR&#10;RRQAUUUUAFFFFABRRRQAUUUUAFFFFABRRRQAUUUUAFFFFABX5A/8HQP/ACPHwd/7BOtf+jbOv1+r&#10;8gf+DoH/AJHj4O/9gnWv/RtnX1HBv/JRUvSX/pLKiflbRRRX7gU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7O/4IEf8pMPCf8A2BdY/wDSGWvjGvs7/ggR/wApMPCf/YF1&#10;j/0hlryc+/5EuJ/wS/Jilsf0BUUUV/PpAUUUUAFFFFABRRRQAUUUUAFFFFABRRRQAUUUUAFFFFAB&#10;RRRQAUUUUAFFFFABRRRQAUUUUAFFFFABX5A/8HQP/I8fB3/sE61/6Ns6/X6vyB/4Ogf+R4+Dv/YJ&#10;1r/0bZ19Rwb/AMlFS9Jf+ksqJ+VtFFFfuBQ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V9nf8ECP+UmHhP/sC6x/6Qy18Y19nf8ECP+UmHhP/ALAusf8ApDLXk59/yJcT&#10;/gl+TFLY/oCooor+fSAooooAKKKKACiiigAooooAKKKKACiiigAooooAKKKKACiiigAooooAKKKK&#10;ACiiigAooooAKKKKACvyB/4Ogf8AkePg7/2Cda/9G2dfr9X5A/8AB0D/AMjx8Hf+wTrX/o2zr6jg&#10;3/koqXpL/wBJZUT8raKKK/cC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A9K9k&#10;/ab/AOSWfCD/ALEc/wDpQ1eNnpXsn7Tf/JLPhB/2I5/9KGr5HPv+Siyn/r5V/wDTFQ9jL/8AkW4z&#10;/DD/ANORPG6KKK+uPHCiiigAooooAKKKKACiiigAr1v9iP8A5L7a/wDYC1b/ANIJ68kr1v8AYj/5&#10;L7a/9gLVv/SCevluOP8Akjcx/wCvNX/0hnrZD/yOsN/18h/6UjyaT/WN/vU2nSf6xv8AeptfUR+E&#10;8kKKKKYBRRRQAUUUUAFFFFABRRRQAUUUUAFFFFAB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Z3/BAj/lJh4T/wCwLrH/AKQy18Y19nf8ECP+UmHhP/sC&#10;6x/6Qy15Off8iXE/4JfkxS2P6AqKKK/n0gKKKKACiiigAooooAKKKKACiiigAooooAKKKKACiiig&#10;AooooAKKKKACiiigAooooAKKKKACiiigAr8gf+DoH/kePg7/ANgnWv8A0bZ1+v1fkD/wdA/8jx8H&#10;f+wTrX/o2zr6jg3/AJKKl6S/9JZUT8raKKK/cCg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r7O/4IEf8pMPCf/YF1j/0hlr4xr7O/wCCBH/KTDwn/wBgXWP/AEhlryc+&#10;/wCRLif8EvyYpbH9AVFFFfz6QFFFFABRRRQAUUUUAFFFFABRRRQAUUUUAFFFFABRRRQAUUUUAFFF&#10;FABRRRQAUUUUAFFFFABRRRQAV+QP/B0D/wAjx8Hf+wTrX/o2zr9fq/IH/g6B/wCR4+Dv/YJ1r/0b&#10;Z19Rwb/yUVL0l/6Syon5W0UUV+4F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X2d/wAECP8AlJh4T/7Ausf+kMtfGNfZ3/BAj/lJh4T/AOwLrH/pDLXk59/yJcT/AIJf&#10;kxS2P6AqKKK/n0gKKKKACiiigAooooAKKKKACiiigAooooAKKKKACiiigAooooAKKKKACiiigAoo&#10;ooAKKKKACiiigAr8gf8Ag6B/5Hj4O/8AYJ1r/wBG2dfr9X5A/wDB0D/yPHwd/wCwTrX/AKNs6+o4&#10;N/5KKl6S/wDSWVE/K2iiiv3Ao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+zv+CBH/KTDwn/ANgXWP8A0hlr4xr7O/4IEf8AKTDwn/2BdY/9IZa8nPv+RLif8EvyYpbH&#10;9AVFFFfz6QFFFFABRRRQAUUUUAFFFFABRRRQAUUUUAFFFFABRRRQAUUUUAFFFFABRRRQAUUUUAFF&#10;FFABRRRQAV+QP/B0D/yPHwd/7BOtf+jbOv1+r8gf+DoH/kePg7/2Cda/9G2dfUcG/wDJRUvSX/pL&#10;KiflbRRRX7gU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Z3/BAj&#10;/lJh4T/7Ausf+kMtfGNfZ3/BAj/lJh4T/wCwLrH/AKQy15Off8iXE/4JfkxS2P6AqKKK/n0gKKKK&#10;ACiiigAooooAKKKKACiiigAooooAKKKKACiiigAooooAKKKKACiiigAooooAKKKKACiiigAr8gf+&#10;DoH/AJHj4O/9gnWv/RtnX6/V+QP/AAdA/wDI8fB3/sE61/6Ns6+o4N/5KKl6S/8ASWVE/K2iiiv3&#10;Ao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+zv8AggR/ykw8J/8A&#10;YF1j/wBIZa+Ma+zv+CBH/KTDwn/2BdY/9IZa8nPv+RLif8EvyYpbH9AVFFFfz6QFFFFABRRRQAUU&#10;UUAFFFFABRRRQAUUUUAFFFFABRRRQAUUUUAFFFFABRRRQAUUUUAFFFFABRRRQAV+QP8AwdA/8jx8&#10;Hf8AsE61/wCjbOv1+r8gf+DoH/kePg7/ANgnWv8A0bZ19Rwb/wAlFS9Jf+ksqJ+VtFFFfuBQ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V9nf8ECP+UmHhP8A7Ausf+kM&#10;tfGNfZ3/AAQI/wCUmHhP/sC6x/6Qy15Off8AIlxP+CX5MUtj+gKiiiv59ICiiigAooooAKKKKACi&#10;iigAooooAKKKKACiiigAooooAKKKKACiiigAooooAKKKKACiiigAooooAK/IH/g6B/5Hj4O/9gnW&#10;v/RtnX6/V+QP/B0D/wAjx8Hf+wTrX/o2zr6jg3/koqXpL/0llRPytooor9wK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vs7/ggR/wApMPCf/YF1j/0hlr4xr7O/4IEf&#10;8pMPCf8A2BdY/wDSGWvJz7/kS4n/AAS/Jilsf0BUUUV/PpAUUUUAFFFFABRRRQAUUUUAFFFFABRR&#10;RQAUUUUAFFFFABRRRQAUUUUAFFFFABRRRQAUUUUAFFFFABX5A/8AB0D/AMjx8Hf+wTrX/o2zr9fq&#10;/IH/AIOgf+R4+Dv/AGCda/8ARtnX1HBv/JRUvSX/AKSyon5W0UUV+4F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X2d/wQI/5SYeE/8AsC6x/wCkMtfGNfZ3/BAj/lJh&#10;4T/7Ausf+kMteTn3/IlxP+CX5MUtj+gKiiiv59ICiiigAooooAKKKKACiiigAooooAKKKKACiiig&#10;AooooAKKKKACiiigAooooAKKKKACiiigAooooAK/IH/g6B/5Hj4O/wDYJ1r/ANG2dfr9X5A/8HQP&#10;/I8fB3/sE61/6Ns6+o4N/wCSipekv/SWVE/K2iiiv3Ao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+zv+CBH/KTDwn/2BdY/9IZa+Ma+zv8AggR/ykw8J/8AYF1j/wBI&#10;Za8nPv8AkS4n/BL8mKWx/QFRRRX8+kBRRRQAUUUUAFFFFABRRRQAUUUUAFFFFABRRRQAUUUUAFFF&#10;FABRRRQAUUUUAFFFFABRRRQAUUUUAFfkD/wdA/8AI8fB3/sE61/6Ns6/X6vyB/4Ogf8AkePg7/2C&#10;da/9G2dfUcG/8lFS9Jf+ksqJ+VtFFFfuBQ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V9nf8ABAj/AJSYeE/+wLrH/pDLXxjX2d/wQI/5SYeE/wDsC6x/6Qy15Off8iXE&#10;/wCCX5MUtj+gKiiiv59ICiiigAooooAKKKKACiiigAooooAKKKKACiiigAooooAKKKKACiiigAoo&#10;ooAKKKKACiiigAooooAK/IH/AIOgf+R4+Dv/AGCda/8ARtnX6/V+QP8AwdA/8jx8Hf8AsE61/wCj&#10;bOvqODf+Sipekv8A0llRPytooor9wK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vs7/ggR/ykw8J/wDYF1j/ANIZa+Ma+zv+CBH/ACkw8J/9gXWP/SGWvJz7/kS4n/BL&#10;8mKWx/QFRRRX8+kBRRRQAUUUUAFFFFABRRRQAUUUUAFFFFABRRRQAUUUUAFFFFABRRRQAUUUUAFF&#10;FFABRRRQAUUUUAFfkD/wdA/8jx8Hf+wTrX/o2zr9fq/IH/g6B/5Hj4O/9gnWv/RtnX1HBv8AyUVL&#10;0l/6Syon5W0UUV+4F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X2&#10;d/wQI/5SYeE/+wLrH/pDLXxjX2d/wQI/5SYeE/8AsC6x/wCkMteTn3/IlxP+CX5MUtj+gKiiiv59&#10;ICiiigAooooAKKKKACiiigAooooAKKKKACiiigAooooAKKKKACiiigAooooAKKKKACiiigAooooA&#10;K/IH/g6B/wCR4+Dv/YJ1r/0bZ1+v1fkD/wAHQP8AyPHwd/7BOtf+jbOvqODf+Sipekv/AEllRPyt&#10;ooor9wK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Z3/BAj/lJh4T/AOwL&#10;rH/pDLXxjX2d/wAECP8AlJh4T/7Ausf+kMteTn3/ACJcT/gl+TFLY/oCooor+fSAooooAKKKKACi&#10;iigAooooAKKKKACiiigAooooAKKKKACiiigAooooAKKKKACiiigAooooAKKKKACvyB/4Ogf+R4+D&#10;v/YJ1r/0bZ1+v1fkD/wdA/8AI8fB3/sE61/6Ns6+o4N/5KKl6S/9JZUT8raKKK/cCg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Z3/BAj/lJh4T/wCwLrH/AKQy18Y19nf8ECP+&#10;UmHhP/sC6x/6Qy15Off8iXE/4JfkxS2P6AqKKK/n0gKKKKACiiigAooooAKKKKACiiigAooooAKK&#10;KKACiiigAooooAKKKKACiiigAooooAKKKKACiiigAr8gf+DoH/kePg7/ANgnWv8A0bZ1+v1fkD/w&#10;dA/8jx8Hf+wTrX/o2zr6jg3/AJKKl6S/9JZUT8raKKK/cCg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r7O/4IEf8pMPCf/YF1j/0hlr4xr7O/wCCBH/KTDwn/wBgXWP/&#10;AEhlryc+/wCRLif8EvyYpbH9AVFFFfz6QFFFFABRRRQAUUUUAFFFFABRRRQAUUUUAFFFFABRRRQA&#10;UUUUAFFFFABRRRQAUUUUAFFFFABRRRQAV+QP/B0D/wAjx8Hf+wTrX/o2zr9fq/IH/g6B/wCR4+Dv&#10;/YJ1r/0bZ19Rwb/yUVL0l/6Syon5W0UUV+4F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2d/wAECP8AlJh4T/7Ausf+kMtfGNfZ3/BAj/lJh4T/AOwLrH/pDLXk59/y&#10;JcT/AIJfkxS2P6AqKKK/n0gKKKKACiiigAooooAKKKKACiiigAooooAKKKKACiiigAooooAKKKKA&#10;CiiigAooooAKKKKACiiigAr8gf8Ag6B/5Hj4O/8AYJ1r/wBG2dfr9X5A/wDB0D/yPHwd/wCwTrX/&#10;AKNs6+o4N/5KKl6S/wDSWVE/K2iiiv3Ao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+zv+CBH/KTDwn/ANgXWP8A0hlr4xr7O/4IEf8AKTDwn/2BdY/9IZa8nPv+RLif&#10;8EvyYpbH9AVFFFfz6QFFFFABRRRQAUUUUAFFFFABRRRQAUUUUAFFFFABRRRQAUUUUAFFFFABRRRQ&#10;AUUUUAFFFFABRRRQAV+QP/B0D/yPHwd/7BOtf+jbOv1+r8gf+DoH/kePg7/2Cda/9G2dfUcG/wDJ&#10;RUvSX/pLKiflbRRRX7gU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V9nf8ECP+UmHhP8A&#10;7Ausf+kMtfGNfZ3/AAQI/wCUmHhP/sC6x/6Qy15Off8AIlxP+CX5MUtj+gKiiiv59ICiiigAoooo&#10;AKKKKACiiigAooooAKKKKACiiigAooooAKKKKACiiigAooooAKKKKACiiigAooooAK/IH/g6B/5H&#10;j4O/9gnWv/RtnX6/V+QP/B0D/wAjx8Hf+wTrX/o2zr6jg3/koqXpL/0llRPytooor9w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2d/wQI/5SYeE/8AsC6x/wCkMtfGNfZ3&#10;/BAj/lJh4T/7Ausf+kMteTn3/IlxP+CX5MUtj+gKiiiv59ICiiigAooooAKKKKACiiigAooooAKK&#10;KKACiiigAooooAKKKKACiiigAooooAKKKKACiiigAooooAK/IH/g6B/5Hj4O/wDYJ1r/ANG2dfr9&#10;X5A/8HQP/I8fB3/sE61/6Ns6+o4N/wCSipekv/SWVE/K2iiiv3Ao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9nf8ABAj/AJSYeE/+wLrH/pDLXxjX2d/wQI/5SYeE/wDsC6x/6Qy1&#10;5Off8iXE/wCCX5MUtj+gKiiiv59ICiiigAooooAKKKKACiiigAooooAKKKKACiiigAooooAKKKKA&#10;CiiigAooooAKKKKACiiigAooooAK/IH/AIOgf+R4+Dv/AGCda/8ARtnX6/V+QP8AwdA/8jx8Hf8A&#10;sE61/wCjbOvqODf+Sipekv8A0llRPytooor9wK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vs7/ggR/ykw8J/wDYF1j/ANIZa+Ma+zv+CBH/ACkw8J/9gXWP/SGWvJz7&#10;/kS4n/BL8mKWx/QFRRRX8+kBRRRQAUUUUAFFFFABRRRQAUUUUAFFFFABRRRQAUUUUAFFFFABRRRQ&#10;AUUUUAFFFFABRRRQAUUUUAFfkD/wdA/8jx8Hf+wTrX/o2zr9fq/IH/g6B/5Hj4O/9gnWv/RtnX1H&#10;Bv8AyUVL0l/6Syon5W0UUV+4F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X2d/wQI/5SYeE/+wLrH/pDLXxjX2d/wQI/5SYeE/8AsC6x/wCkMteTn3/IlxP+CX5MUtj+&#10;gKiiiv59ICiiigAooooAKKKKACiiigAooooAKKKKACiiigAooooAKKKKACiiigAooooAKKKKACii&#10;igAooooAK/IH/g6B/wCR4+Dv/YJ1r/0bZ1+v1fkD/wAHQP8AyPHwd/7BOtf+jbOvqODf+Sipekv/&#10;AEllRPytooor9wK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vs7/&#10;AIIEf8pMPCf/AGBdY/8ASGWvjGvs7/ggR/ykw8J/9gXWP/SGWvJz7/kS4n/BL8mKWx/QFRRRX8+k&#10;BRRRQAUUUUAFFFFABRRRQAUUUUAFFFFABRRRQAUUUUAFFFFABRRRQAUUUUAFFFFABRRRQAUUUUAF&#10;fkD/AMHQP/I8fB3/ALBOtf8Ao2zr9fq/IH/g6B/5Hj4O/wDYJ1r/ANG2dfUcG/8AJRUvSX/pLKif&#10;lbRRRX7gU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Z3/BAj/lJ&#10;h4T/AOwLrH/pDLXxjX2d/wAECP8AlJh4T/7Ausf+kMteTn3/ACJcT/gl+TFLY/oCooor+fSAoooo&#10;AKKKKACiiigAooooAKKKKACiiigAooooAKKKKACiiigAooooAKKKKACiiigAooooAKKKKACvyB/4&#10;Ogf+R4+Dv/YJ1r/0bZ1+v1fkD/wdA/8AI8fB3/sE61/6Ns6+o4N/5KKl6S/9JZUT8raKKK/cCg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r7O/4IEf8AKTDwn/2BdY/9&#10;IZa+Ma+zv+CBH/KTDwn/ANgXWP8A0hlryc+/5EuJ/wAEvyYpbH9AVFFFfz6QFFFFABRRRQAUUUUA&#10;FFFFABRRRQAUUUUAFFFFABRRRQAUUUUAFFFFABRRRQAUUUUAFFFFABRRRQAV+QP/AAdA/wDI8fB3&#10;/sE61/6Ns6/X6vyB/wCDoH/kePg7/wBgnWv/AEbZ19Rwb/yUVL0l/wCksqJ+VtFFFfuBQ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V9nf8ECP+UmHhP/ALAusf8ApDLX&#10;xjX2d/wQI/5SYeE/+wLrH/pDLXk59/yJcT/gl+TFLY/oCooor+fSAooooAKKKKACiiigAooooAKK&#10;KKACiiigAooooAKKKKACiiigAooooAKKKKACiiigAooooAKKKKACvyB/4Ogf+R4+Dv8A2Cda/wDR&#10;tnX6/V+QP/B0D/yPHwd/7BOtf+jbOvqODf8AkoqXpL/0llRPytooor9wK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vs7/ggR/ykw8J/9gXWP/SGWvjGvs7/AIIEf8pM&#10;PCf/AGBdY/8ASGWvJz7/AJEuJ/wS/Jilsf0BUUUV/PpAUUUUAFFFFABRRRQAUUUUAFFFFABRRRQA&#10;UUUUAFFFFABRRRQAUUUUAFFFFABRRRQAUUUUAFFFFABX5A/8HQP/ACPHwd/7BOtf+jbOv1+r8gf+&#10;DoH/AJHj4O/9gnWv/RtnX1HBv/JRUvSX/pLKiflbRRRX7gU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Z3/AAQI/wCUmHhP/sC6x/6Qy18Y19nf8ECP+UmHhP8A7Aus&#10;f+kMteTn3/IlxP8Agl+TFLY/oCooor+fSAooooAKKKKACiiigAooooAKKKKACiiigAooooAKKKKA&#10;CiiigAooooAKKKKACiiigAooooAKKKKACvyB/wCDoH/kePg7/wBgnWv/AEbZ1+v1fkD/AMHQP/I8&#10;fB3/ALBOtf8Ao2zr6jg3/koqXpL/ANJZUT8raKKK/cCg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r7O/4IEf8pMPCf8A2BdY/wDSGWvjGvs7/ggR/wApMPCf/YF1j/0h&#10;lryc+/5EuJ/wS/Jilsf0BUUUV/PpAUUUUAFFFFABRRRQAUUUUAFFFFABRRRQAUUUUAFFFFABRRRQ&#10;AUUUUAFFFFABRRRQAUUUUAFFFFABX5A/8HQP/I8fB3/sE61/6Ns6/X6vyB/4Ogf+R4+Dv/YJ1r/0&#10;bZ19Rwb/AMlFS9Jf+ksqJ+VtFFFfuBQ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V9nf8ECP+UmHhP/sC6x/6Qy18Y19nf8ECP+UmHhP/ALAusf8ApDLXk59/yJcT/gl+&#10;TFLY/oCooor+fSAooooAKKKKACiiigAooooAKKKKACiiigAooooAKKKKACiiigAooooAKKKKACii&#10;igAooooAKKKKACvyB/4Ogf8AkePg7/2Cda/9G2dfr9X5A/8AB0D/AMjx8Hf+wTrX/o2zr6jg3/ko&#10;qXpL/wBJZUT8raKKK/cCg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r7O/wCCBH/KTDwn/wBgXWP/AEhlr4xr7O/4IEf8pMPCf/YF1j/0hlryc+/5EuJ/wS/Jilsf0BUU&#10;UV/PpAUUUUAFFFFABRRRQAUUUUAFFFFABRRRQAUUUUAFFFFABRRRQAUUUUAFFFFABRRRQAUUUUAF&#10;FFFABX5A/wDB0D/yPHwd/wCwTrX/AKNs6/X6vyB/4Ogf+R4+Dv8A2Cda/wDRtnX1HBv/ACUVL0l/&#10;6Syon5W0UUV+4F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X2d/w&#10;QI/5SYeE/wDsC6x/6Qy18Y19nf8ABAj/AJSYeE/+wLrH/pDLXk59/wAiXE/4JfkxS2P6AqKKK/n0&#10;gKKKKACiiigAooooAKKKKACiiigAooooAKKKKACiiigAooooAKKKKACiiigAooooAKKKKACiiigA&#10;r8gf+DoH/kePg7/2Cda/9G2dfr9X5A/8HQP/ACPHwd/7BOtf+jbOvqODf+Sipekv/SWVE/K2iiiv&#10;3Ao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+zv+CBH/ACkw8J/9&#10;gXWP/SGWvjGvs7/ggR/ykw8J/wDYF1j/ANIZa8nPv+RLif8ABL8mKWx/QFRRRX8+kBRRRQAUUUUA&#10;FFFFABRRRQAUUUUAFFFFABRRRQAUUUUAFFFFABRRRQAUUUUAFFFFABRRRQAUUUUAFfkD/wAHQP8A&#10;yPHwd/7BOtf+jbOv1+r8gf8Ag6B/5Hj4O/8AYJ1r/wBG2dfUcG/8lFS9Jf8ApLKiflbRRRX7gU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Z3/BAj/lJh4T/wCwLrH/&#10;AKQy18Y19nf8ECP+UmHhP/sC6x/6Qy15Off8iXE/4JfkxS2P6AqKKK/n0gKKKKACiiigAooooAKK&#10;KKACiiigAooooAKKKKACiiigAooooAKKKKACiiigAooooAKKKKACiiigAr8gf+DoH/kePg7/ANgn&#10;Wv8A0bZ1+v1fkD/wdA/8jx8Hf+wTrX/o2zr6jg3/AJKKl6S/9JZUT8raKKK/cCg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r7O/4IEf8pMPCf/YF1j/0hlr4xr7O/wCC&#10;BH/KTDwn/wBgXWP/AEhlryc+/wCRLif8EvyYpbH9AVFFFfz6QFFFFABRRRQAUUUUAFFFFABRRRQA&#10;UUUUAFFFFABRRRQAUUUUAFFFFABRRRQAUUUUAFFFFABRRRQAV+QP/B0D/wAjx8Hf+wTrX/o2zr9f&#10;q/IH/g6B/wCR4+Dv/YJ1r/0bZ19Rwb/yUVL0l/6Syon5W0UUV+4F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X2d/wAECP8AlJh4T/7Ausf+kMtfGNfZ3/BAj/lJh4T/&#10;AOwLrH/pDLXk59/yJcT/AIJfkxS2P6AqKKK/n0gKKKKACiiigAooooAKKKKACiiigAooooAKKKKA&#10;CiiigAooooAKKKKACiiigAooooAKKKKACiiigAr8gf8Ag6B/5Hj4O/8AYJ1r/wBG2dfr9X5A/wDB&#10;0D/yPHwd/wCwTrX/AKNs6+o4N/5KKl6S/wDSWVE/K2iiiv3Ao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+zv+CBH/KTDwn/ANgXWP8A0hlr4xr7O/4IEf8AKTDwn/2B&#10;dY/9IZa8nPv+RLif8EvyYpbH9AVFFFfz6QFFFFABRRRQAUUUUAFFFFABRRRQAUUUUAFFFFABRRRQ&#10;AUUUUAFFFFABRRRQAUUUUAFFFFABRRRQAV+QP/B0D/yPHwd/7BOtf+jbOv1+r8gf+DoH/kePg7/2&#10;Cda/9G2dfUcG/wDJRUvSX/pLKiflbRRRX7gU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Z3/BAj/lJh4T/7Ausf+kMtfGNfZ3/BAj/lJh4T/wCwLrH/AKQy15Off8iX&#10;E/4JfkxS2P6AqKKK/n0gKKKKACiiigAooooAKKKKACiiigAooooAKKKKACiiigAooooAKKKKACii&#10;igAooooAKKKKACiiigAr8gf+DoH/AJHj4O/9gnWv/RtnX6/V+QP/AAdA/wDI8fB3/sE61/6Ns6+o&#10;4N/5KKl6S/8ASWVE/K2iiiv3Ao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+zv8AggR/ykw8J/8AYF1j/wBIZa+Ma+zv+CBH/KTDwn/2BdY/9IZa8nPv+RLif8EvyYpb&#10;H9AVFFFfz6QFFFFABRRRQAUUUUAFFFFABRRRQAUUUUAFFFFABRRRQAUUUUAFFFFABRRRQAUUUUAF&#10;FFFABRRRQAV+QP8AwdA/8jx8Hf8AsE61/wCjbOv1+r8gf+DoH/kePg7/ANgnWv8A0bZ19Rwb/wAl&#10;FS9Jf+ksqJ+VtFFFfuBQ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9nf8ECP+UmHhP8A7Ausf+kMtfGNfZ3/AAQI/wCUmHhP/sC6x/6Qy15Off8AIlxP+CX5MUtj+gKi&#10;iiv59ICiiigAooooAKKKKACiiigAooooAKKKKACiiigAooooAKKKKACiiigAooooAKKKKACiiigA&#10;ooooAK/IH/g6B/5Hj4O/9gnWv/RtnX6/V+QP/B0D/wAjx8Hf+wTrX/o2zr6jg3/koqXpL/0llRPy&#10;tooor9wK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vs7/ggR/wAp&#10;MPCf/YF1j/0hlr4xr7O/4IEf8pMPCf8A2BdY/wDSGWvJz7/kS4n/AAS/Jilsf0BUUUV/PpAUUUUA&#10;FFFFABRRRQAUUUUAFFFFABRRRQAUUUUAFFFFABRRRQAUUUUAFFFFABRRRQAUUUUAFFFFABX5A/8A&#10;B0D/AMjx8Hf+wTrX/o2zr9fq/IH/AIOgf+R4+Dv/AGCda/8ARtnX1HBv/JRUvSX/AKSyon5W0UUV&#10;+4F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X2d/wQI/5SYeE/8A&#10;sC6x/wCkMtfGNfZ3/BAj/lJh4T/7Ausf+kMteTn3/IlxP+CX5MUtj+gKiiiv59ICiiigAooooAKK&#10;KKACiiigAooooAKKKKACiiigAooooAKKKKACiiigAooooAKKKKACiiigAooooAK/IH/g6B/5Hj4O&#10;/wDYJ1r/ANG2dfr9X5A/8HQP/I8fB3/sE61/6Ns6+o4N/wCSipekv/SWVE/K2iiiv3Ao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+zv+CBH/KTDwn/2BdY/9IZa+Ma+&#10;zv8AggR/ykw8J/8AYF1j/wBIZa8nPv8AkS4n/BL8mKWx/QFRRRX8+kBRRRQAUUUUAFFFFABRRRQA&#10;UUUUAFFFFABRRRQAUUUUAFFFFABRRRQAUUUUAFFFFABRRRQAUUUUAFfkD/wdA/8AI8fB3/sE61/6&#10;Ns6/X6vyB/4Ogf8AkePg7/2Cda/9G2dfUcG/8lFS9Jf+ksqJ+VtFFFfuBQ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V9nf8ABAj/AJSYeE/+wLrH/pDLXxjX2d/wQI/5&#10;SYeE/wDsC6x/6Qy15Off8iXE/wCCX5MUtj+gKiiiv59ICiiigAooooAKKKKACiiigAooooAKKKKA&#10;CiiigAooooAKKKKACiiigAooooAKKKKACiiigAooooAK/IH/AIOgf+R4+Dv/AGCda/8ARtnX6/V+&#10;QP8AwdA/8jx8Hf8AsE61/wCjbOvqODf+Sipekv8A0llRPytooor9wK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vs7/ggR/ykw8J/wDYF1j/ANIZa+Ma+zv+CBH/ACkw&#10;8J/9gXWP/SGWvJz7/kS4n/BL8mKWx/QFRRRX8+kBRRRQAUUUUAFFFFABRRRQAUUUUAFFFFABRRRQ&#10;AUUUUAFFFFABRRRQAUUUUAFFFFABRRRQAUUUUAFfkD/wdA/8jx8Hf+wTrX/o2zr9fq/IH/g6B/5H&#10;j4O/9gnWv/RtnX1HBv8AyUVL0l/6Syon5W0UUV+4F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X2d/wQI/5SYeE/+wLrH/pDLXxjX2d/wQI/5SYeE/8AsC6x/wCkMteT&#10;n3/IlxP+CX5MUtj+gKiiiv59ICiiigAooooAKKKKACiiigAooooAKKKKACiiigAooooAKKKKACii&#10;igAooooAKKKKACiiigAooooAK/IH/g6B/wCR4+Dv/YJ1r/0bZ1+v1fkD/wAHQP8AyPHwd/7BOtf+&#10;jbOvqODf+Sipekv/AEllRPytooor9wK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vs7/AIIEf8pMPCf/AGBdY/8ASGWvjGvs7/ggR/ykw8J/9gXWP/SGWvJz7/kS4n/B&#10;L8mKWx/QFRRRX8+kBRRRQAUUUUAFFFFABRRRQAUUUUAFFFFABRRRQAUUUUAFFFFABRRRQAUUUUAF&#10;FFFABRRRQAUUUUAFfkD/AMHQP/I8fB3/ALBOtf8Ao2zr9fq/IH/g6B/5Hj4O/wDYJ1r/ANG2dfUc&#10;G/8AJRUvSX/pLKiflbRRRX7gU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Z3/BAj/lJh4T/AOwLrH/pDLXxjX2d/wAECP8AlJh4T/7Ausf+kMteTn3/ACJcT/gl+TFL&#10;Y/oCooor+fSAooooAKKKKACiiigAooooAKKKKACiiigAooooAKKKKACiiigAooooAKKKKACiiigA&#10;ooooAKKKKACvyB/4Ogf+R4+Dv/YJ1r/0bZ1+v1fkD/wdA/8AI8fB3/sE61/6Ns6+o4N/5KKl6S/9&#10;JZUT8raKKK/cCg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r7O/4I&#10;Ef8AKTDwn/2BdY/9IZa+Ma+zv+CBH/KTDwn/ANgXWP8A0hlryc+/5EuJ/wAEvyYpbH9AVFFFfz6Q&#10;FFFFABRRRQAUUUUAFFFFABRRRQAUUUUAFFFFABRRRQAUUUUAFFFFABRRRQAUUUUAFFFFABRRRQAV&#10;+QP/AAdA/wDI8fB3/sE61/6Ns6/X6vyB/wCDoH/kePg7/wBgnWv/AEbZ19Rwb/yUVL0l/wCksqJ+&#10;VtFFFfuBQ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V9nf8ECP+Um&#10;HhP/ALAusf8ApDLXxjX2d/wQI/5SYeE/+wLrH/pDLXk59/yJcT/gl+TFLY/oCooor+fSAooooAKK&#10;KKACiiigAooooAKKKKACiiigAooooAKKKKACiiigAooooAKKKKACiiigAooooAKKKKACvyB/4Ogf&#10;+R4+Dv8A2Cda/wDRtnX6/V+QP/B0D/yPHwd/7BOtf+jbOvqODf8AkoqXpL/0llRPytooor9wK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vs7/ggR/ykw8J/9gXWP/SG&#10;WvjGvs7/AIIEf8pMPCf/AGBdY/8ASGWvJz7/AJEuJ/wS/Jilsf0BUUUV/PpAUUUUAFFFFABRRRQA&#10;UUUUAFFFFABRRRQAUUUUAFFFFABRRRQAUUUUAFFFFABRRRQAUUUUAFFFFABX5A/8HQP/ACPHwd/7&#10;BOtf+jbOv1+r8gf+DoH/AJHj4O/9gnWv/RtnX1HBv/JRUvSX/pLKiflbRRRX7gU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Z3/AAQI/wCUmHhP/sC6x/6Qy18Y19nf&#10;8ECP+UmHhP8A7Ausf+kMteTn3/IlxP8Agl+TFLY/oCooor+fSAooooAKKKKACiiigAooooAKKKKA&#10;CiiigAooooAKKKKACiiigAooooAKKKKACiiigAooooAKKKKACvyB/wCDoH/kePg7/wBgnWv/AEbZ&#10;1+v1fkD/AMHQP/I8fB3/ALBOtf8Ao2zr6jg3/koqXpL/ANJZUT8raKKK/cCg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V9nf8ECP+UmHhP/sC&#10;6x/6Qy18Y19nf8ECP+UmHhP/ALAusf8ApDLXk59/yJcT/gl+TFLY/oCooor+fSAooooAKKKKACii&#10;igAooooAKKKKACiiigAooooAKKKKACiiigAooooAKKKKACiiigAooooAKKKKACvyB/4Ogf8AkePg&#10;7/2Cda/9G2dfr9X5A/8AB0D/AMjx8Hf+wTrX/o2zr6jg3/koqXpL/wBJZUT8raKKK/cCg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r7O/wCCBH/KTDwn/wBgXWP/AEhl&#10;r4xr7O/4IEf8pMPCf/YF1j/0hlryc+/5EuJ/wS/Jilsf0BUUUV/PpAUUUUAFFFFABRRRQAUUUUAF&#10;FFFABRRRQAUUUUAFFFFABRRRQAUUUUAFFFFABRRRQAUUUUAFFFFABX5A/wDB0D/yPHwd/wCwTrX/&#10;AKNs6/X6vyB/4Ogf+R4+Dv8A2Cda/wDRtnX1HBv/ACUVL0l/6Syon5W0UUV+4F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X2d/wQI/5SYeE/wDsC6x/6Qy18Y19nf8A&#10;BAj/AJSYeE/+wLrH/pDLXk59/wAiXE/4JfkxS2P6AqKKK/n0gKKKKACiiigAooooAKKKKACiiigA&#10;ooooAKKKKACiiigAooooAKKKKACiiigAooooAKKKKACiiigAr8gf+DoH/kePg7/2Cda/9G2dfr9X&#10;5A/8HQP/ACPHwd/7BOtf+jbOvqODf+Sipekv/SWVE/K2iiiv3Ao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+zv+CBH/ACkw8J/9gXWP/SGWvjGvs7/ggR/ykw8J/wDY&#10;F1j/ANIZa8nPv+RLif8ABL8mKWx/QFRRRX8+kBRRRQAUUUUAFFFFABRRRQAUUUUAFFFFABRRRQAU&#10;UUUAFFFFABRRRQAUUUUAFFFFABRRRQAUUUUAFfkD/wAHQP8AyPHwd/7BOtf+jbOv1+r8gf8Ag6B/&#10;5Hj4O/8AYJ1r/wBG2dfUcG/8lFS9Jf8ApLKiflbRRRX7gU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Z3/BAj/lJh4T/wCwLrH/AKQy18Y19nf8ECP+UmHhP/sC6x/6&#10;Qy15Off8iXE/4JfkxS2P6AqKKK/n0gKKKKACiiigAooooAKKKKACiiigAooooAKKKKACiiigAooo&#10;oAKKKKACiiigAooooAKKKKACiiigAr8gf+DoH/kePg7/ANgnWv8A0bZ1+v1fkD/wdA/8jx8Hf+wT&#10;rX/o2zr6jg3/AJKKl6S/9JZUT8raKKK/cCg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Hv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30" type="#_x0000_t75" style="position:absolute;left:-75152;top:-5905;width:75571;height:2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">
                  <v:imagedata r:id="rId13" o:title="" croptop="10515f" cropbottom="41177f"/>
                </v:shape>
                <v:shape id="Text Box 12" o:spid="_x0000_s1031" type="#_x0000_t202" style="position:absolute;left:6953;top:1619;width:6437;height:6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22707536" w14:textId="77777777" w:rsidR="00CB1A28" w:rsidRPr="007E7567" w:rsidRDefault="00CB1A28" w:rsidP="00CB1A28">
                        <w:pPr>
                          <w:spacing w:after="0" w:line="276" w:lineRule="auto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T3</w:t>
                        </w:r>
                      </w:p>
                      <w:p w14:paraId="4F4D5190" w14:textId="77777777" w:rsidR="00CB1A28" w:rsidRPr="00CE31DE" w:rsidRDefault="00CB1A28" w:rsidP="00CB1A28">
                        <w:pPr>
                          <w:spacing w:after="0" w:line="276" w:lineRule="auto"/>
                          <w:jc w:val="center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2022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744B4C0A" w14:textId="0CB39E14" w:rsidR="00EE490F" w:rsidRDefault="00EE490F" w:rsidP="00EE490F">
      <w:pPr>
        <w:jc w:val="right"/>
      </w:pPr>
    </w:p>
    <w:p w14:paraId="07B119F7" w14:textId="77A3417B" w:rsidR="00EE490F" w:rsidRDefault="00D7486B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481343FB" wp14:editId="440C12DD">
                <wp:simplePos x="0" y="0"/>
                <wp:positionH relativeFrom="margin">
                  <wp:posOffset>1127125</wp:posOffset>
                </wp:positionH>
                <wp:positionV relativeFrom="paragraph">
                  <wp:posOffset>70485</wp:posOffset>
                </wp:positionV>
                <wp:extent cx="3451860" cy="1029970"/>
                <wp:effectExtent l="0" t="0" r="0" b="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1860" cy="1029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31FF0E" w14:textId="77777777" w:rsidR="00CB1A28" w:rsidRPr="00CB1A28" w:rsidRDefault="00CB1A28" w:rsidP="00CB1A2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CB1A2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Spec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343FB" id="_x0000_s1032" type="#_x0000_t202" style="position:absolute;left:0;text-align:left;margin-left:88.75pt;margin-top:5.55pt;width:271.8pt;height:81.1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" filled="f" stroked="f" strokeweight=".5pt">
                <v:textbox>
                  <w:txbxContent>
                    <w:p w14:paraId="4D31FF0E" w14:textId="77777777" w:rsidR="00CB1A28" w:rsidRPr="00CB1A28" w:rsidRDefault="00CB1A28" w:rsidP="00CB1A2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CB1A2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Specif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7AFA83E7" w:rsidR="00EE490F" w:rsidRPr="000E36E5" w:rsidRDefault="00EE490F" w:rsidP="00EE490F">
      <w:pPr>
        <w:jc w:val="right"/>
      </w:pPr>
    </w:p>
    <w:p w14:paraId="4F3FCE5F" w14:textId="49A119CD" w:rsidR="00EE490F" w:rsidRPr="000E36E5" w:rsidRDefault="00EE490F" w:rsidP="00EE490F">
      <w:pPr>
        <w:jc w:val="right"/>
      </w:pPr>
    </w:p>
    <w:p w14:paraId="5DDCF57E" w14:textId="79D9F29E" w:rsidR="00EE490F" w:rsidRPr="000E36E5" w:rsidRDefault="00EE490F" w:rsidP="00EE490F">
      <w:pPr>
        <w:jc w:val="right"/>
      </w:pPr>
    </w:p>
    <w:p w14:paraId="00C2BA98" w14:textId="0C85B8E2" w:rsidR="00EE490F" w:rsidRPr="000E36E5" w:rsidRDefault="00EF2B45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24F8FCEB">
                <wp:simplePos x="0" y="0"/>
                <wp:positionH relativeFrom="column">
                  <wp:posOffset>2572385</wp:posOffset>
                </wp:positionH>
                <wp:positionV relativeFrom="paragraph">
                  <wp:posOffset>24130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5451D" id="Rectangle 208" o:spid="_x0000_s1026" style="position:absolute;margin-left:202.55pt;margin-top:19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Dc4wSY3wAAAAkBAAAPAAAAZHJzL2Rvd25y&#10;ZXYueG1sTI9PT4QwEMXvJn6HZky8uWWRJQQpG7MJMUYvi3+PXRgpSqeEll389o4nvc3Me3nze8V2&#10;sYM44uR7RwrWqwgEUuPanjoFz0/VVQbCB02tHhyhgm/0sC3Pzwqdt+5EezzWoRMcQj7XCkwIYy6l&#10;bwxa7VduRGLtw01WB16nTraTPnG4HWQcRam0uif+YPSIO4PNVz1bBdXOPcSPn1VY4pf7et68mve7&#10;t71SlxfL7Q2IgEv4M8MvPqNDyUwHN1PrxaAgiTZrtiq4zrgTG5Ik48OBhzQFWRbyf4PyBw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NzjBJjfAAAACQEAAA8AAAAAAAAAAAAAAAAA+AQA&#10;AGRycy9kb3ducmV2LnhtbFBLBQYAAAAABAAEAPMAAAAEBgAAAAA=&#10;" fillcolor="#f49f51" stroked="f" strokeweight="1pt"/>
            </w:pict>
          </mc:Fallback>
        </mc:AlternateContent>
      </w:r>
    </w:p>
    <w:p w14:paraId="53249601" w14:textId="77B0D899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0E36E5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Titl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Cod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  <w:sz w:val="22"/>
                  <w:szCs w:val="28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: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0E36E5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</w:t>
                </w:r>
                <w:proofErr w:type="gramStart"/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Name 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  <w:proofErr w:type="gramEnd"/>
              </w:sdtContent>
            </w:sdt>
          </w:p>
        </w:tc>
      </w:tr>
      <w:tr w:rsidR="00D7486B" w:rsidRPr="000E36E5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0E36E5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Version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0E36E5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Last</w:t>
            </w:r>
            <w:r w:rsidRPr="000E36E5">
              <w:rPr>
                <w:rFonts w:ascii="DIN NEXT™ ARABIC BOLD" w:hAnsi="DIN NEXT™ ARABIC BOLD" w:cs="DIN NEXT™ ARABIC BOLD"/>
                <w:color w:val="FF0000"/>
                <w:sz w:val="26"/>
                <w:szCs w:val="26"/>
              </w:rPr>
              <w:t xml:space="preserve"> 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Revision Date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4F67455" w14:textId="77777777" w:rsidR="00D7486B" w:rsidRPr="000E36E5" w:rsidRDefault="00D7486B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5FABE62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28DF5EA9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42694D7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7BD4F7A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6CCE696A" w14:textId="0F634DEB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00CC8C62" w14:textId="738DD7F8" w:rsidR="004C5EBA" w:rsidRPr="000E36E5" w:rsidRDefault="00C26F06" w:rsidP="00C26F06">
      <w:pPr>
        <w:pStyle w:val="BasicParagraph"/>
        <w:bidi w:val="0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</w:rPr>
        <w:t>Table of Contents: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27"/>
        <w:gridCol w:w="1239"/>
      </w:tblGrid>
      <w:tr w:rsidR="002D35DE" w:rsidRPr="000E36E5" w14:paraId="3CE94781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B24E" w14:textId="1D0C2C44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21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E12F88" w14:textId="79DAD1C5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2D35DE" w:rsidRPr="000E36E5" w14:paraId="14F5C896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68E432" w14:textId="32ECF2ED" w:rsidR="002D35DE" w:rsidRPr="00D7486B" w:rsidRDefault="00D7486B" w:rsidP="00D7486B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88" w:lineRule="auto"/>
              <w:ind w:left="440" w:hanging="44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D7486B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General Information about the course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452E" w14:textId="50403C5A" w:rsidR="002D35DE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52 \h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439E4E7F" w14:textId="77777777" w:rsidTr="00EE1691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6527B0" w14:textId="47F00A34" w:rsidR="00232D8D" w:rsidRPr="000E36E5" w:rsidRDefault="00287A0D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pPr>
            <w:r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  <w:lang w:bidi="ar-YE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</w:rPr>
              <w:instrText xml:space="preserve"> _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115691940 \h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D7486B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1. Teaching mode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  <w:p w14:paraId="341CD1EC" w14:textId="51D66D42" w:rsidR="008C536B" w:rsidRPr="000E36E5" w:rsidRDefault="00C35654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60 \h 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2. Contact Hours </w:t>
            </w:r>
            <w:r w:rsidR="00232D8D" w:rsidRPr="000E36E5">
              <w:rPr>
                <w:rFonts w:ascii="DIN NEXT™ ARABIC REGULAR" w:hAnsi="DIN NEXT™ ARABIC REGULAR" w:cs="DIN NEXT™ ARABIC REGULAR"/>
                <w:color w:val="00B050"/>
                <w:sz w:val="26"/>
                <w:szCs w:val="26"/>
                <w:lang w:bidi="ar-YE"/>
              </w:rPr>
              <w:fldChar w:fldCharType="end"/>
            </w:r>
            <w:r w:rsidR="00B42AA3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AE23C0" w14:textId="250B1A1A" w:rsidR="008C536B" w:rsidRPr="000E36E5" w:rsidRDefault="002A33F8" w:rsidP="00EE1691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40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4F4333BF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001001" w14:textId="7735D248" w:rsidR="00287A0D" w:rsidRPr="000E36E5" w:rsidRDefault="00232D8D" w:rsidP="00FB700E">
            <w:pPr>
              <w:autoSpaceDE w:val="0"/>
              <w:autoSpaceDN w:val="0"/>
              <w:adjustRightInd w:val="0"/>
              <w:spacing w:after="0" w:line="240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6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B. Course Learning Outcomes, Teaching Strategies and Assessment Method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72B97F" w14:textId="7BDEF7FF" w:rsidR="00287A0D" w:rsidRPr="000E36E5" w:rsidRDefault="002A33F8" w:rsidP="00FB700E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6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6F64C58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2514D4" w14:textId="60E2DB4A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C. Course Content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CFF2E" w14:textId="74F3FA9B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330DA1F9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BB47F" w14:textId="37011977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D. 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1B5836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Student Assessment Activities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82E86" w14:textId="6D4A7E66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375B34D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9863" w14:textId="56D88E91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8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>E. Learning Resources and Faciliti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1DA05" w14:textId="1B777C46" w:rsidR="008C536B" w:rsidRPr="000E36E5" w:rsidRDefault="002A33F8" w:rsidP="002A33F8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13DA13E1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D03F3" w14:textId="229B075E" w:rsidR="00287A0D" w:rsidRPr="000E36E5" w:rsidRDefault="00232D8D" w:rsidP="000E36E5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8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1. </w:t>
            </w:r>
            <w:r w:rsidR="00E873A9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References and </w:t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Learning Resourc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D4F5A" w14:textId="624E059E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287575ED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F0AF43" w14:textId="70B55B30" w:rsidR="00287A0D" w:rsidRPr="000E36E5" w:rsidRDefault="00232D8D" w:rsidP="002A33F8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2. Required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E873A9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 Facilities and Equipment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04F77" w14:textId="69BF0B3A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322719D2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B3BAF" w14:textId="33688F29" w:rsidR="00287A0D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4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1B5836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F. Assessment of </w:t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Course Quality 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D8E41" w14:textId="1AFCA5AA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4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04BC7975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EBFEE" w14:textId="2883D29C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204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G. Specification Approval Data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5EEF2" w14:textId="26FC6C70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4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</w:tbl>
    <w:p w14:paraId="244792EB" w14:textId="33BACFD9" w:rsidR="00600C13" w:rsidRPr="000E36E5" w:rsidRDefault="00600C13">
      <w:pPr>
        <w:rPr>
          <w:rStyle w:val="a"/>
          <w:rFonts w:ascii="DIN NEXT™ ARABIC BOLD" w:eastAsiaTheme="majorEastAsia" w:hAnsi="DIN NEXT™ ARABIC BOLD" w:cs="DIN NEXT™ ARABIC BOLD"/>
          <w:color w:val="4C3D8E"/>
          <w:sz w:val="32"/>
          <w:szCs w:val="32"/>
          <w:lang w:bidi="ar-YE"/>
        </w:rPr>
      </w:pPr>
      <w:bookmarkStart w:id="0" w:name="_Ref115691703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0E36E5" w:rsidRDefault="00600C13" w:rsidP="00600C13">
      <w:pPr>
        <w:spacing w:after="0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lang w:bidi="ar-YE"/>
        </w:rPr>
      </w:pPr>
    </w:p>
    <w:p w14:paraId="31A16AAD" w14:textId="121F01E2" w:rsidR="005031B0" w:rsidRPr="000E36E5" w:rsidRDefault="00ED020D" w:rsidP="00D7486B">
      <w:pPr>
        <w:pStyle w:val="Heading1"/>
        <w:spacing w:before="0" w:after="240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" w:name="_Ref115692052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. </w:t>
      </w:r>
      <w:bookmarkEnd w:id="0"/>
      <w:bookmarkEnd w:id="1"/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G</w:t>
      </w:r>
      <w:r w:rsidR="00582DA3"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eneral information </w:t>
      </w:r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bout the course:</w:t>
      </w:r>
    </w:p>
    <w:tbl>
      <w:tblPr>
        <w:tblW w:w="5000" w:type="pct"/>
        <w:jc w:val="center"/>
        <w:tblBorders>
          <w:top w:val="single" w:sz="4" w:space="0" w:color="4C3D8E"/>
          <w:left w:val="single" w:sz="4" w:space="0" w:color="4C3D8E"/>
          <w:bottom w:val="single" w:sz="4" w:space="0" w:color="4C3D8E"/>
          <w:right w:val="single" w:sz="4" w:space="0" w:color="4C3D8E"/>
          <w:insideH w:val="single" w:sz="4" w:space="0" w:color="4C3D8E"/>
          <w:insideV w:val="single" w:sz="4" w:space="0" w:color="4C3D8E"/>
        </w:tblBorders>
        <w:tblLook w:val="0000" w:firstRow="0" w:lastRow="0" w:firstColumn="0" w:lastColumn="0" w:noHBand="0" w:noVBand="0"/>
      </w:tblPr>
      <w:tblGrid>
        <w:gridCol w:w="419"/>
        <w:gridCol w:w="1804"/>
        <w:gridCol w:w="2361"/>
        <w:gridCol w:w="4432"/>
      </w:tblGrid>
      <w:tr w:rsidR="00A65311" w:rsidRPr="000E36E5" w14:paraId="611C2218" w14:textId="77777777" w:rsidTr="00A65311">
        <w:trPr>
          <w:trHeight w:val="384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C3D8E"/>
            <w:vAlign w:val="center"/>
          </w:tcPr>
          <w:p w14:paraId="32D99B00" w14:textId="2F68BAD9" w:rsidR="00A65311" w:rsidRPr="000E36E5" w:rsidRDefault="00A65311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Identification</w:t>
            </w:r>
          </w:p>
        </w:tc>
      </w:tr>
      <w:tr w:rsidR="004B7C4A" w:rsidRPr="000E36E5" w14:paraId="7493B718" w14:textId="77777777" w:rsidTr="004B7C4A">
        <w:trPr>
          <w:trHeight w:val="384"/>
          <w:jc w:val="center"/>
        </w:trPr>
        <w:tc>
          <w:tcPr>
            <w:tcW w:w="1232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11C55F" w14:textId="3E6B7069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bookmarkStart w:id="2" w:name="_Hlk523907061"/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  <w:r w:rsidR="00ED020D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Credit hours:</w:t>
            </w:r>
          </w:p>
        </w:tc>
        <w:tc>
          <w:tcPr>
            <w:tcW w:w="3768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CDBB35" w14:textId="36786B23" w:rsidR="00942758" w:rsidRPr="000E36E5" w:rsidRDefault="00942758" w:rsidP="00ED020D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rtl/>
                <w:lang w:bidi="ar-EG"/>
              </w:rPr>
            </w:pPr>
          </w:p>
        </w:tc>
      </w:tr>
      <w:tr w:rsidR="006C15BA" w:rsidRPr="000E36E5" w14:paraId="031CD63F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E40190" w14:textId="0B4900FF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2. Course type</w:t>
            </w:r>
          </w:p>
        </w:tc>
      </w:tr>
      <w:tr w:rsidR="006C15BA" w:rsidRPr="000E36E5" w14:paraId="723CF388" w14:textId="77777777" w:rsidTr="0074560E">
        <w:trPr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2E5EA3" w14:textId="77777777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a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5C7D3A" w14:textId="4D5EA445" w:rsidR="006C15BA" w:rsidRPr="000E36E5" w:rsidRDefault="006C15BA" w:rsidP="00582DA3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University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73616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College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310753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Department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560324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</w:t>
            </w:r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Track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915823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Others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654946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240626" w:rsidRPr="000E36E5" w14:paraId="6B9FD42E" w14:textId="77777777" w:rsidTr="0074560E">
        <w:trPr>
          <w:trHeight w:val="283"/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8BF60D" w14:textId="28C2323F" w:rsidR="00240626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b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D662F9" w14:textId="2DCCF506" w:rsidR="00240626" w:rsidRPr="000E36E5" w:rsidRDefault="00240626" w:rsidP="006C15BA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Required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04941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15BA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Elective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1199777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942758" w:rsidRPr="000E36E5" w14:paraId="45C725E8" w14:textId="77777777" w:rsidTr="0074560E">
        <w:trPr>
          <w:trHeight w:val="340"/>
          <w:jc w:val="center"/>
        </w:trPr>
        <w:tc>
          <w:tcPr>
            <w:tcW w:w="2542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9BCDF0" w14:textId="02E7624B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3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Level/year at which this course is offered:</w:t>
            </w:r>
          </w:p>
        </w:tc>
        <w:tc>
          <w:tcPr>
            <w:tcW w:w="245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385951" w14:textId="4A974C37" w:rsidR="00942758" w:rsidRPr="000E36E5" w:rsidRDefault="00942758" w:rsidP="00ED020D">
            <w:pPr>
              <w:spacing w:after="0"/>
              <w:rPr>
                <w:rFonts w:ascii="DIN NEXT™ ARABIC LIGHT" w:hAnsi="DIN NEXT™ ARABIC LIGHT" w:cs="DIN NEXT™ ARABIC LIGHT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  <w:tr w:rsidR="00942758" w:rsidRPr="000E36E5" w14:paraId="190A5559" w14:textId="77777777" w:rsidTr="0074560E">
        <w:trPr>
          <w:trHeight w:val="467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1A39F60" w14:textId="7EF592B5" w:rsidR="00F47FFE" w:rsidRPr="000E36E5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4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. Course 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general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Description</w:t>
            </w:r>
          </w:p>
          <w:p w14:paraId="40B5C9C5" w14:textId="000B03F6" w:rsidR="007740E3" w:rsidRPr="000E36E5" w:rsidRDefault="007740E3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942758" w:rsidRPr="000E36E5" w14:paraId="076D0683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CEBBCBB" w14:textId="4906A354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5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Pre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3C78F573" w14:textId="4A62D755" w:rsidR="00581D29" w:rsidRPr="000E36E5" w:rsidRDefault="00581D29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ED020D" w:rsidRPr="000E36E5" w14:paraId="0CED0670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9969A7" w14:textId="5F806029" w:rsidR="00ED020D" w:rsidRPr="000E36E5" w:rsidRDefault="00240626" w:rsidP="00C619F5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6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Co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 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7C9F78DF" w14:textId="1DD6C6E8" w:rsidR="00581D29" w:rsidRPr="000E36E5" w:rsidRDefault="00581D29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</w:p>
        </w:tc>
      </w:tr>
      <w:tr w:rsidR="00ED020D" w:rsidRPr="000E36E5" w14:paraId="762E3718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5F429B" w14:textId="018D239A" w:rsidR="00ED020D" w:rsidRPr="000E36E5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7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Course Main Objective</w:t>
            </w:r>
            <w:r w:rsidR="00D7486B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(s)</w:t>
            </w:r>
          </w:p>
          <w:p w14:paraId="75CCAA77" w14:textId="77777777" w:rsidR="00544D8B" w:rsidRPr="000E36E5" w:rsidRDefault="00544D8B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  <w:p w14:paraId="7C1CC13D" w14:textId="4119A86D" w:rsidR="00581D29" w:rsidRPr="000E36E5" w:rsidRDefault="00581D29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bookmarkEnd w:id="2"/>
    </w:tbl>
    <w:p w14:paraId="052025C2" w14:textId="20D7EC13" w:rsidR="00170319" w:rsidRPr="000E36E5" w:rsidRDefault="00170319" w:rsidP="0017031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52B5C2"/>
          <w:sz w:val="20"/>
          <w:szCs w:val="20"/>
          <w:rtl/>
          <w:lang w:bidi="ar-YE"/>
        </w:rPr>
      </w:pPr>
    </w:p>
    <w:p w14:paraId="59B12B53" w14:textId="4FBAE057" w:rsidR="00A44627" w:rsidRPr="000E36E5" w:rsidRDefault="001C7B91" w:rsidP="00FC652C">
      <w:pPr>
        <w:pStyle w:val="Heading2"/>
        <w:rPr>
          <w:color w:val="52B5C2"/>
        </w:rPr>
      </w:pPr>
      <w:bookmarkStart w:id="3" w:name="_Ref115691940"/>
      <w:bookmarkStart w:id="4" w:name="_Hlk531080362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B9774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</w:t>
      </w:r>
      <w:r w:rsidR="00203E7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Teaching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mod</w:t>
      </w:r>
      <w:r w:rsidR="003E1699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</w:t>
      </w:r>
      <w:r w:rsidR="003E1699" w:rsidRPr="000E36E5">
        <w:rPr>
          <w:rStyle w:val="a"/>
          <w:rFonts w:ascii="DIN NEXT™ ARABIC BOLD" w:hAnsi="DIN NEXT™ ARABIC BOLD" w:cs="DIN NEXT™ ARABIC BOLD"/>
          <w:color w:val="00B050"/>
          <w:sz w:val="28"/>
          <w:szCs w:val="28"/>
        </w:rPr>
        <w:t xml:space="preserve">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(</w:t>
      </w:r>
      <w:r w:rsidR="00D556A0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mark all that apply)</w:t>
      </w:r>
      <w:bookmarkEnd w:id="3"/>
    </w:p>
    <w:tbl>
      <w:tblPr>
        <w:tblW w:w="9090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20"/>
        <w:gridCol w:w="3325"/>
        <w:gridCol w:w="2953"/>
        <w:gridCol w:w="1992"/>
      </w:tblGrid>
      <w:tr w:rsidR="00086F56" w:rsidRPr="000E36E5" w14:paraId="3D9D317E" w14:textId="77777777" w:rsidTr="00B97745">
        <w:trPr>
          <w:tblHeader/>
          <w:tblCellSpacing w:w="7" w:type="dxa"/>
          <w:jc w:val="center"/>
        </w:trPr>
        <w:tc>
          <w:tcPr>
            <w:tcW w:w="799" w:type="dxa"/>
            <w:shd w:val="clear" w:color="auto" w:fill="4C3D8E"/>
            <w:vAlign w:val="center"/>
          </w:tcPr>
          <w:bookmarkEnd w:id="4"/>
          <w:p w14:paraId="698E07A8" w14:textId="22BDC1AF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311" w:type="dxa"/>
            <w:shd w:val="clear" w:color="auto" w:fill="4C3D8E"/>
            <w:vAlign w:val="center"/>
          </w:tcPr>
          <w:p w14:paraId="08C8AB33" w14:textId="2E1A924C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Mode of Instruction</w:t>
            </w:r>
          </w:p>
        </w:tc>
        <w:tc>
          <w:tcPr>
            <w:tcW w:w="2939" w:type="dxa"/>
            <w:shd w:val="clear" w:color="auto" w:fill="4C3D8E"/>
            <w:vAlign w:val="center"/>
          </w:tcPr>
          <w:p w14:paraId="155C7DF9" w14:textId="459FF2E1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  <w:tc>
          <w:tcPr>
            <w:tcW w:w="1971" w:type="dxa"/>
            <w:shd w:val="clear" w:color="auto" w:fill="4C3D8E"/>
            <w:vAlign w:val="center"/>
          </w:tcPr>
          <w:p w14:paraId="18598703" w14:textId="3198D232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Percentage</w:t>
            </w:r>
          </w:p>
        </w:tc>
      </w:tr>
      <w:tr w:rsidR="00B97745" w:rsidRPr="000E36E5" w14:paraId="1171117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5280797A" w14:textId="55015C4E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25C11AD5" w14:textId="61A8558A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56DA6F1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39B8AEFE" w14:textId="303EF0B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7D1E2428" w14:textId="11E67D5B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5789A3EF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14E59F4D" w14:textId="79A5177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5263C6F4" w14:textId="24EDDB78" w:rsidR="00B97745" w:rsidRPr="000E36E5" w:rsidRDefault="000A0FC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Hybrid</w:t>
            </w:r>
          </w:p>
          <w:p w14:paraId="58D44FA3" w14:textId="77777777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  <w:p w14:paraId="72203CA1" w14:textId="6400079D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30826228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5662DF90" w14:textId="4D81DD30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2A278C0D" w14:textId="66C95058" w:rsidR="00B97745" w:rsidRPr="000E36E5" w:rsidRDefault="00F01896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stance</w:t>
            </w:r>
            <w:r w:rsidR="000A0FC5"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EB2CB3C" w14:textId="77777777" w:rsidR="003A4ABD" w:rsidRPr="000E36E5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</w:p>
    <w:p w14:paraId="1FCFDB3D" w14:textId="0D513962" w:rsidR="008D0CEB" w:rsidRPr="000E36E5" w:rsidRDefault="001C7B91" w:rsidP="00FC652C">
      <w:pPr>
        <w:pStyle w:val="Heading2"/>
        <w:rPr>
          <w:rFonts w:ascii="DIN NEXT™ ARABIC LIGHT" w:hAnsi="DIN NEXT™ ARABIC LIGHT" w:cs="DIN NEXT™ ARABIC LIGHT"/>
          <w:sz w:val="20"/>
          <w:szCs w:val="20"/>
          <w:lang w:bidi="ar-EG"/>
        </w:rPr>
      </w:pPr>
      <w:bookmarkStart w:id="5" w:name="_Ref115691960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8D0CEB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Contact Hours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(based on </w:t>
      </w:r>
      <w:r w:rsidR="00C35654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the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academic semester)</w:t>
      </w:r>
      <w:bookmarkEnd w:id="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807"/>
        <w:gridCol w:w="6299"/>
        <w:gridCol w:w="1914"/>
      </w:tblGrid>
      <w:tr w:rsidR="008D0CEB" w:rsidRPr="000E36E5" w14:paraId="6D7B8286" w14:textId="77777777" w:rsidTr="008D0CEB">
        <w:trPr>
          <w:trHeight w:val="380"/>
          <w:tblCellSpacing w:w="7" w:type="dxa"/>
          <w:jc w:val="center"/>
        </w:trPr>
        <w:tc>
          <w:tcPr>
            <w:tcW w:w="436" w:type="pct"/>
            <w:shd w:val="clear" w:color="auto" w:fill="4C3D8E"/>
            <w:vAlign w:val="center"/>
          </w:tcPr>
          <w:p w14:paraId="589B95B7" w14:textId="7B1DC936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484" w:type="pct"/>
            <w:shd w:val="clear" w:color="auto" w:fill="4C3D8E"/>
            <w:vAlign w:val="center"/>
          </w:tcPr>
          <w:p w14:paraId="63CB85BD" w14:textId="1EDC8F9A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Activity</w:t>
            </w:r>
          </w:p>
        </w:tc>
        <w:tc>
          <w:tcPr>
            <w:tcW w:w="1049" w:type="pct"/>
            <w:shd w:val="clear" w:color="auto" w:fill="4C3D8E"/>
            <w:vAlign w:val="center"/>
          </w:tcPr>
          <w:p w14:paraId="11D691F5" w14:textId="7147D44E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8D0CEB" w:rsidRPr="000E36E5" w14:paraId="5D8E1F9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364B369B" w14:textId="5970A9E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E7AAFBF" w14:textId="74D424AC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cture</w:t>
            </w:r>
            <w:r w:rsidR="001908A4"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43B5319D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7347A519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305EF1B2" w14:textId="5233EE18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456B0D95" w14:textId="551DFF16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aboratory/Studio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36F4F7C1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5AF21E1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1E95ABF1" w14:textId="2D41F85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6EF1F9C4" w14:textId="132FA456" w:rsidR="008D0CEB" w:rsidRPr="001B5836" w:rsidRDefault="008D0CEB" w:rsidP="008D0CEB">
            <w:pPr>
              <w:spacing w:after="100" w:afterAutospacing="1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1B5836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Field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5407BD67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157326B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15797363" w14:textId="56E20C5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6F4C4952" w14:textId="571FB2EE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utorial  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5CA5BD02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709FAE1" w14:textId="77777777" w:rsidTr="008D0CEB">
        <w:trPr>
          <w:trHeight w:val="296"/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0935EFCB" w14:textId="38FFFF1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53CE5B5" w14:textId="4D57BDBA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thers (specify)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3C45477A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487B99F6" w14:textId="77777777" w:rsidTr="008D0CEB">
        <w:trPr>
          <w:trHeight w:val="440"/>
          <w:tblCellSpacing w:w="7" w:type="dxa"/>
          <w:jc w:val="center"/>
        </w:trPr>
        <w:tc>
          <w:tcPr>
            <w:tcW w:w="436" w:type="pct"/>
            <w:shd w:val="clear" w:color="auto" w:fill="52B5C2"/>
            <w:vAlign w:val="center"/>
          </w:tcPr>
          <w:p w14:paraId="24EA3593" w14:textId="77777777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52B5C2"/>
            <w:vAlign w:val="center"/>
          </w:tcPr>
          <w:p w14:paraId="481605D8" w14:textId="1495656B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049" w:type="pct"/>
            <w:shd w:val="clear" w:color="auto" w:fill="52B5C2"/>
            <w:vAlign w:val="center"/>
          </w:tcPr>
          <w:p w14:paraId="0FEB0737" w14:textId="77777777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40DCED7E" w14:textId="77777777" w:rsidR="00D556A0" w:rsidRPr="000E36E5" w:rsidRDefault="00D556A0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454B126" w14:textId="3C7AD82A" w:rsidR="006E3A65" w:rsidRPr="000E36E5" w:rsidRDefault="003C237F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6" w:name="_Ref115691966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>B. Course Learning Outcomes</w:t>
      </w:r>
      <w:r w:rsidR="00E873A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(CLOs)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, Teaching Strategies and Assessment Methods</w:t>
      </w:r>
      <w:bookmarkEnd w:id="6"/>
    </w:p>
    <w:tbl>
      <w:tblPr>
        <w:tblW w:w="9011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2195"/>
        <w:gridCol w:w="1434"/>
        <w:gridCol w:w="2340"/>
        <w:gridCol w:w="2174"/>
      </w:tblGrid>
      <w:tr w:rsidR="000C3B90" w:rsidRPr="000E36E5" w14:paraId="01D21B76" w14:textId="77777777" w:rsidTr="00236EA0">
        <w:trPr>
          <w:trHeight w:val="401"/>
          <w:tblHeader/>
          <w:tblCellSpacing w:w="7" w:type="dxa"/>
          <w:jc w:val="center"/>
        </w:trPr>
        <w:tc>
          <w:tcPr>
            <w:tcW w:w="847" w:type="dxa"/>
            <w:shd w:val="clear" w:color="auto" w:fill="4C3D8E"/>
            <w:vAlign w:val="center"/>
          </w:tcPr>
          <w:p w14:paraId="6CB26889" w14:textId="157F74FF" w:rsidR="000C3B90" w:rsidRPr="000E36E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Code</w:t>
            </w:r>
          </w:p>
        </w:tc>
        <w:tc>
          <w:tcPr>
            <w:tcW w:w="2181" w:type="dxa"/>
            <w:shd w:val="clear" w:color="auto" w:fill="4C3D8E"/>
            <w:vAlign w:val="center"/>
          </w:tcPr>
          <w:p w14:paraId="1361384C" w14:textId="7D22A5A9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Course Learning Outcomes</w:t>
            </w:r>
          </w:p>
        </w:tc>
        <w:tc>
          <w:tcPr>
            <w:tcW w:w="1420" w:type="dxa"/>
            <w:shd w:val="clear" w:color="auto" w:fill="4C3D8E"/>
          </w:tcPr>
          <w:p w14:paraId="4E2656CC" w14:textId="4573BA61" w:rsidR="000C3B90" w:rsidRPr="00EF2B45" w:rsidRDefault="00A1642B" w:rsidP="00D23847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rtl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A</w:t>
            </w:r>
            <w:r w:rsidR="000C3B90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 xml:space="preserve">ligned </w:t>
            </w:r>
            <w:r w:rsidR="00FC0BC3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PLO</w:t>
            </w: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s</w:t>
            </w:r>
            <w:r w:rsidR="00FC0BC3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 xml:space="preserve"> (Code)</w:t>
            </w:r>
          </w:p>
        </w:tc>
        <w:tc>
          <w:tcPr>
            <w:tcW w:w="2326" w:type="dxa"/>
            <w:shd w:val="clear" w:color="auto" w:fill="4C3D8E"/>
            <w:vAlign w:val="center"/>
          </w:tcPr>
          <w:p w14:paraId="2FDCBD48" w14:textId="222F9131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Teaching Strategies</w:t>
            </w:r>
          </w:p>
        </w:tc>
        <w:tc>
          <w:tcPr>
            <w:tcW w:w="2153" w:type="dxa"/>
            <w:shd w:val="clear" w:color="auto" w:fill="4C3D8E"/>
            <w:vAlign w:val="center"/>
          </w:tcPr>
          <w:p w14:paraId="42563F95" w14:textId="12F68479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Assessment Methods</w:t>
            </w:r>
          </w:p>
        </w:tc>
      </w:tr>
      <w:tr w:rsidR="006E3A65" w:rsidRPr="000E36E5" w14:paraId="66AD43D5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747439A8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1.0</w:t>
            </w:r>
          </w:p>
        </w:tc>
        <w:tc>
          <w:tcPr>
            <w:tcW w:w="8122" w:type="dxa"/>
            <w:gridSpan w:val="4"/>
            <w:shd w:val="clear" w:color="auto" w:fill="52B5C2"/>
          </w:tcPr>
          <w:p w14:paraId="29D4E04A" w14:textId="33D1C52A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Knowledge and understanding</w:t>
            </w:r>
          </w:p>
        </w:tc>
      </w:tr>
      <w:tr w:rsidR="006E3A65" w:rsidRPr="000E36E5" w14:paraId="2E821FBF" w14:textId="77777777" w:rsidTr="00236EA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3BD57457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768CEEF6" w14:textId="77777777" w:rsidTr="00236EA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2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D9D9D9" w:themeFill="background1" w:themeFillShade="D9"/>
          </w:tcPr>
          <w:p w14:paraId="54B2353C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6FD9320F" w14:textId="77777777" w:rsidTr="00236EA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17B83A9F" w14:textId="1FD0CB82" w:rsidR="006E3A65" w:rsidRPr="000E36E5" w:rsidRDefault="00E15456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3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4D9CF6A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6ECE3C3F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7A6263F4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2.0</w:t>
            </w:r>
          </w:p>
        </w:tc>
        <w:tc>
          <w:tcPr>
            <w:tcW w:w="8122" w:type="dxa"/>
            <w:gridSpan w:val="4"/>
            <w:shd w:val="clear" w:color="auto" w:fill="52B5C2"/>
          </w:tcPr>
          <w:p w14:paraId="2BA1873F" w14:textId="64AC7455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Skills</w:t>
            </w:r>
          </w:p>
        </w:tc>
      </w:tr>
      <w:tr w:rsidR="006E3A65" w:rsidRPr="000E36E5" w14:paraId="7E4151D5" w14:textId="77777777" w:rsidTr="00236EA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1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D9D9D9" w:themeFill="background1" w:themeFillShade="D9"/>
          </w:tcPr>
          <w:p w14:paraId="3227731C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22769A13" w14:textId="77777777" w:rsidTr="00236EA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2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218E08B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5A90DBE0" w14:textId="77777777" w:rsidTr="00236EA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3B018E57" w14:textId="23DF4C5C" w:rsidR="006E3A65" w:rsidRPr="000E36E5" w:rsidRDefault="00E15456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3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D9D9D9" w:themeFill="background1" w:themeFillShade="D9"/>
          </w:tcPr>
          <w:p w14:paraId="34437EB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2EE7B443" w14:textId="77777777" w:rsidTr="000C3B90">
        <w:trPr>
          <w:trHeight w:val="402"/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025010B2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3.0</w:t>
            </w:r>
          </w:p>
        </w:tc>
        <w:tc>
          <w:tcPr>
            <w:tcW w:w="8122" w:type="dxa"/>
            <w:gridSpan w:val="4"/>
            <w:shd w:val="clear" w:color="auto" w:fill="52B5C2"/>
          </w:tcPr>
          <w:p w14:paraId="549D3ADB" w14:textId="50C45F0E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Values, autonomy</w:t>
            </w:r>
            <w:r w:rsidR="00C35654"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,</w:t>
            </w: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 xml:space="preserve"> and responsibility</w:t>
            </w:r>
          </w:p>
        </w:tc>
      </w:tr>
      <w:tr w:rsidR="006E3A65" w:rsidRPr="000E36E5" w14:paraId="631410A3" w14:textId="77777777" w:rsidTr="00236EA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5BD06249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3FE4025C" w14:textId="77777777" w:rsidTr="00236EA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2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D9D9D9" w:themeFill="background1" w:themeFillShade="D9"/>
          </w:tcPr>
          <w:p w14:paraId="3444816A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550AAE12" w14:textId="77777777" w:rsidTr="00236EA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93B6BA6" w14:textId="15749853" w:rsidR="006E3A65" w:rsidRPr="000E36E5" w:rsidRDefault="00E15456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3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2217A87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</w:tbl>
    <w:p w14:paraId="59795FD9" w14:textId="205EF455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0E36E5" w:rsidRDefault="00080A29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7" w:name="_Ref115691971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. Course Content</w:t>
      </w:r>
      <w:bookmarkEnd w:id="7"/>
    </w:p>
    <w:tbl>
      <w:tblPr>
        <w:tblW w:w="901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57"/>
        <w:gridCol w:w="6761"/>
        <w:gridCol w:w="1697"/>
      </w:tblGrid>
      <w:tr w:rsidR="00E064B0" w:rsidRPr="000E36E5" w14:paraId="67D25FA9" w14:textId="77777777" w:rsidTr="00080A29">
        <w:trPr>
          <w:trHeight w:val="461"/>
          <w:tblCellSpacing w:w="7" w:type="dxa"/>
          <w:jc w:val="center"/>
        </w:trPr>
        <w:tc>
          <w:tcPr>
            <w:tcW w:w="536" w:type="dxa"/>
            <w:shd w:val="clear" w:color="auto" w:fill="4C3D8E"/>
            <w:vAlign w:val="center"/>
          </w:tcPr>
          <w:p w14:paraId="38C01C3A" w14:textId="78656DF6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No</w:t>
            </w:r>
          </w:p>
        </w:tc>
        <w:tc>
          <w:tcPr>
            <w:tcW w:w="6747" w:type="dxa"/>
            <w:shd w:val="clear" w:color="auto" w:fill="4C3D8E"/>
            <w:vAlign w:val="center"/>
          </w:tcPr>
          <w:p w14:paraId="3D07BE8D" w14:textId="497120CE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List of Topics</w:t>
            </w:r>
          </w:p>
        </w:tc>
        <w:tc>
          <w:tcPr>
            <w:tcW w:w="1676" w:type="dxa"/>
            <w:shd w:val="clear" w:color="auto" w:fill="4C3D8E"/>
            <w:vAlign w:val="center"/>
          </w:tcPr>
          <w:p w14:paraId="6D260D1F" w14:textId="4BD5C0F6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E064B0" w:rsidRPr="000E36E5" w14:paraId="26CF14F5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4A4F5EB2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01239ACA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0E36E5" w:rsidRDefault="00D7016C" w:rsidP="00D7016C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---</w:t>
            </w: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6DC81E57" w14:textId="77777777" w:rsidTr="00080A29">
        <w:trPr>
          <w:trHeight w:val="375"/>
          <w:tblCellSpacing w:w="7" w:type="dxa"/>
          <w:jc w:val="center"/>
        </w:trPr>
        <w:tc>
          <w:tcPr>
            <w:tcW w:w="7297" w:type="dxa"/>
            <w:gridSpan w:val="2"/>
            <w:shd w:val="clear" w:color="auto" w:fill="52B5C2"/>
            <w:vAlign w:val="center"/>
          </w:tcPr>
          <w:p w14:paraId="4DF5D56E" w14:textId="6BAC37BA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Total</w:t>
            </w:r>
          </w:p>
        </w:tc>
        <w:tc>
          <w:tcPr>
            <w:tcW w:w="1676" w:type="dxa"/>
            <w:shd w:val="clear" w:color="auto" w:fill="52B5C2"/>
            <w:vAlign w:val="center"/>
          </w:tcPr>
          <w:p w14:paraId="6B09B094" w14:textId="77777777" w:rsidR="00652624" w:rsidRPr="000E36E5" w:rsidRDefault="00652624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</w:tr>
    </w:tbl>
    <w:p w14:paraId="75D014F3" w14:textId="4AC0B7B2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1B5836" w:rsidRDefault="00080A29" w:rsidP="00D556A0">
      <w:pPr>
        <w:pStyle w:val="Heading1"/>
        <w:rPr>
          <w:rFonts w:ascii="DIN NEXT™ ARABIC BOLD" w:hAnsi="DIN NEXT™ ARABIC BOLD" w:cs="DIN NEXT™ ARABIC BOLD"/>
          <w:b/>
          <w:bCs/>
          <w:color w:val="4C3D8E"/>
          <w:rtl/>
        </w:rPr>
      </w:pPr>
      <w:bookmarkStart w:id="8" w:name="_Ref115691976"/>
      <w:r w:rsidRPr="001B5836">
        <w:rPr>
          <w:rFonts w:ascii="DIN NEXT™ ARABIC BOLD" w:hAnsi="DIN NEXT™ ARABIC BOLD" w:cs="DIN NEXT™ ARABIC BOLD"/>
          <w:b/>
          <w:bCs/>
          <w:color w:val="4C3D8E"/>
        </w:rPr>
        <w:t xml:space="preserve">D. </w:t>
      </w:r>
      <w:bookmarkEnd w:id="8"/>
      <w:r w:rsidR="008B0704" w:rsidRPr="001B5836">
        <w:rPr>
          <w:rFonts w:ascii="DIN NEXT™ ARABIC BOLD" w:hAnsi="DIN NEXT™ ARABIC BOLD" w:cs="DIN NEXT™ ARABIC BOLD"/>
          <w:b/>
          <w:bCs/>
          <w:color w:val="4C3D8E"/>
        </w:rPr>
        <w:t>Students Assessment Activities</w:t>
      </w:r>
    </w:p>
    <w:tbl>
      <w:tblPr>
        <w:tblW w:w="903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27"/>
        <w:gridCol w:w="4500"/>
        <w:gridCol w:w="1440"/>
        <w:gridCol w:w="2468"/>
      </w:tblGrid>
      <w:tr w:rsidR="00080A29" w:rsidRPr="000E36E5" w14:paraId="61FC46DF" w14:textId="77777777" w:rsidTr="00D7016C">
        <w:trPr>
          <w:tblHeader/>
          <w:tblCellSpacing w:w="7" w:type="dxa"/>
          <w:jc w:val="center"/>
        </w:trPr>
        <w:tc>
          <w:tcPr>
            <w:tcW w:w="606" w:type="dxa"/>
            <w:shd w:val="clear" w:color="auto" w:fill="4C3D8E"/>
            <w:vAlign w:val="center"/>
          </w:tcPr>
          <w:p w14:paraId="0C768A0D" w14:textId="39095044" w:rsidR="00080A29" w:rsidRPr="00EF2B45" w:rsidRDefault="00080A29" w:rsidP="00D7016C">
            <w:pPr>
              <w:spacing w:after="0"/>
              <w:ind w:right="-117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No</w:t>
            </w:r>
          </w:p>
        </w:tc>
        <w:tc>
          <w:tcPr>
            <w:tcW w:w="4486" w:type="dxa"/>
            <w:shd w:val="clear" w:color="auto" w:fill="4C3D8E"/>
            <w:vAlign w:val="center"/>
          </w:tcPr>
          <w:p w14:paraId="3A9ADDDB" w14:textId="59C8C927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294F29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ctivities </w:t>
            </w: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* </w:t>
            </w:r>
          </w:p>
        </w:tc>
        <w:tc>
          <w:tcPr>
            <w:tcW w:w="1426" w:type="dxa"/>
            <w:shd w:val="clear" w:color="auto" w:fill="4C3D8E"/>
            <w:vAlign w:val="center"/>
          </w:tcPr>
          <w:p w14:paraId="062FB7BF" w14:textId="4E0A23A0" w:rsidR="00A04C1A" w:rsidRPr="00EF2B45" w:rsidRDefault="00F15821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timing</w:t>
            </w:r>
          </w:p>
          <w:p w14:paraId="7BBFCEBA" w14:textId="334A3052" w:rsidR="00080A29" w:rsidRPr="00EF2B45" w:rsidRDefault="001B5836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(</w:t>
            </w:r>
            <w:proofErr w:type="gramStart"/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in</w:t>
            </w:r>
            <w:proofErr w:type="gramEnd"/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week</w:t>
            </w: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no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)</w:t>
            </w:r>
          </w:p>
        </w:tc>
        <w:tc>
          <w:tcPr>
            <w:tcW w:w="2447" w:type="dxa"/>
            <w:shd w:val="clear" w:color="auto" w:fill="4C3D8E"/>
            <w:vAlign w:val="center"/>
          </w:tcPr>
          <w:p w14:paraId="0033E59C" w14:textId="757613BA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Percentage of Total Assessment Score</w:t>
            </w:r>
          </w:p>
        </w:tc>
      </w:tr>
      <w:tr w:rsidR="00E434B1" w:rsidRPr="000E36E5" w14:paraId="76F00AF6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4486" w:type="dxa"/>
            <w:shd w:val="clear" w:color="auto" w:fill="F2F2F2" w:themeFill="background1" w:themeFillShade="F2"/>
          </w:tcPr>
          <w:p w14:paraId="41A17795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</w:tcPr>
          <w:p w14:paraId="6A75612C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F2F2F2" w:themeFill="background1" w:themeFillShade="F2"/>
          </w:tcPr>
          <w:p w14:paraId="341DD137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74E15B81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4486" w:type="dxa"/>
            <w:shd w:val="clear" w:color="auto" w:fill="D9D9D9" w:themeFill="background1" w:themeFillShade="D9"/>
          </w:tcPr>
          <w:p w14:paraId="71134ACA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</w:tcPr>
          <w:p w14:paraId="0C291468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1F009859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4C3BDAD4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</w:p>
        </w:tc>
        <w:tc>
          <w:tcPr>
            <w:tcW w:w="4486" w:type="dxa"/>
            <w:shd w:val="clear" w:color="auto" w:fill="F2F2F2" w:themeFill="background1" w:themeFillShade="F2"/>
          </w:tcPr>
          <w:p w14:paraId="4D0FEBF9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</w:tcPr>
          <w:p w14:paraId="76DC920F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F2F2F2" w:themeFill="background1" w:themeFillShade="F2"/>
          </w:tcPr>
          <w:p w14:paraId="06DC4B27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10F62F8E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E36E5" w:rsidRDefault="00E434B1" w:rsidP="00D7016C">
            <w:pPr>
              <w:spacing w:after="0"/>
              <w:ind w:right="19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  <w:t>...</w:t>
            </w:r>
          </w:p>
        </w:tc>
        <w:tc>
          <w:tcPr>
            <w:tcW w:w="4486" w:type="dxa"/>
            <w:shd w:val="clear" w:color="auto" w:fill="D9D9D9" w:themeFill="background1" w:themeFillShade="D9"/>
          </w:tcPr>
          <w:p w14:paraId="4AE6D1CF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</w:tcPr>
          <w:p w14:paraId="140BC4A0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2282DA1C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</w:tbl>
    <w:p w14:paraId="5E540699" w14:textId="4D97AFFB" w:rsidR="00A4737E" w:rsidRPr="000E36E5" w:rsidRDefault="00080A29" w:rsidP="009C2FB1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  <w:rtl/>
        </w:rPr>
        <w:t>*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ssessment </w:t>
      </w:r>
      <w:r w:rsidR="009C2FB1" w:rsidRPr="00EF2B4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ctivities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(i.e., </w:t>
      </w:r>
      <w:r w:rsidR="009C2FB1"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>Written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 test, oral test, oral presentation, group project, essay, etc.)</w:t>
      </w:r>
    </w:p>
    <w:p w14:paraId="59D918B9" w14:textId="3A32A738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4445EF1A" w14:textId="77777777" w:rsidR="00883987" w:rsidRPr="000E36E5" w:rsidRDefault="00883987" w:rsidP="0088398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70A4EA71" w14:textId="77777777" w:rsidR="001C7B91" w:rsidRPr="000E36E5" w:rsidRDefault="001C7B91">
      <w:pPr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9" w:name="_Toc107389543"/>
      <w:r w:rsidRPr="000E36E5"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4E92CB0" w14:textId="77777777" w:rsidR="001C7B91" w:rsidRPr="000E36E5" w:rsidRDefault="001C7B91" w:rsidP="006D50F4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10C75309" w14:textId="6D064746" w:rsidR="006D50F4" w:rsidRPr="000E36E5" w:rsidRDefault="006D50F4" w:rsidP="00D556A0">
      <w:pPr>
        <w:pStyle w:val="Heading1"/>
        <w:rPr>
          <w:rFonts w:ascii="DIN NEXT™ ARABIC BOLD" w:hAnsi="DIN NEXT™ ARABIC BOLD" w:cs="DIN NEXT™ ARABIC BOLD"/>
          <w:color w:val="4C3D8E"/>
          <w:lang w:bidi="ar-YE"/>
        </w:rPr>
      </w:pPr>
      <w:bookmarkStart w:id="10" w:name="_Ref115691981"/>
      <w:r w:rsidRPr="000E36E5">
        <w:rPr>
          <w:rFonts w:ascii="DIN NEXT™ ARABIC BOLD" w:hAnsi="DIN NEXT™ ARABIC BOLD" w:cs="DIN NEXT™ ARABIC BOLD"/>
          <w:color w:val="4C3D8E"/>
          <w:lang w:bidi="ar-YE"/>
        </w:rPr>
        <w:t>E. Learning Resources and Facilities</w:t>
      </w:r>
      <w:bookmarkEnd w:id="9"/>
      <w:bookmarkEnd w:id="10"/>
      <w:r w:rsidRPr="000E36E5">
        <w:rPr>
          <w:rFonts w:ascii="DIN NEXT™ ARABIC BOLD" w:hAnsi="DIN NEXT™ ARABIC BOLD" w:cs="DIN NEXT™ ARABIC BOLD" w:hint="cs"/>
          <w:color w:val="4C3D8E"/>
          <w:rtl/>
          <w:lang w:bidi="ar-YE"/>
        </w:rPr>
        <w:t xml:space="preserve"> </w:t>
      </w:r>
    </w:p>
    <w:p w14:paraId="4423A97F" w14:textId="0DDFFA71" w:rsidR="00D8287E" w:rsidRPr="000E36E5" w:rsidRDefault="001C7B91" w:rsidP="001B5836">
      <w:pPr>
        <w:pStyle w:val="Heading2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</w:pPr>
      <w:bookmarkStart w:id="11" w:name="_Ref115691986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</w:t>
      </w:r>
      <w:r w:rsidR="00C3565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</w:t>
      </w:r>
      <w:r w:rsidR="001B5836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References and L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arning Resources</w:t>
      </w:r>
      <w:bookmarkEnd w:id="11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697"/>
        <w:gridCol w:w="6200"/>
      </w:tblGrid>
      <w:tr w:rsidR="00D8287E" w:rsidRPr="000E36E5" w14:paraId="0755176E" w14:textId="77777777" w:rsidTr="006D50F4">
        <w:trPr>
          <w:trHeight w:val="384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24785E9F" w14:textId="50927195" w:rsidR="00D8287E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ssential Reference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0E36E5" w:rsidRDefault="00D8287E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5DF8E49" w14:textId="77777777" w:rsidTr="006D50F4">
        <w:trPr>
          <w:trHeight w:val="359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667078FA" w14:textId="3388320F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Supportive Reference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C46595C" w14:textId="77777777" w:rsidTr="006D50F4">
        <w:trPr>
          <w:trHeight w:val="341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1C62708C" w14:textId="7B93DD0A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lectronic Material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5AA6E535" w14:textId="77777777" w:rsidTr="006D50F4">
        <w:trPr>
          <w:trHeight w:val="260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31DF1316" w14:textId="278FEDE4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Other Learning Material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</w:tbl>
    <w:p w14:paraId="694212C3" w14:textId="77777777" w:rsidR="00D8287E" w:rsidRPr="000E36E5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16"/>
          <w:szCs w:val="16"/>
          <w:rtl/>
        </w:rPr>
      </w:pPr>
    </w:p>
    <w:p w14:paraId="58FC0C83" w14:textId="70F1B50D" w:rsidR="00215895" w:rsidRPr="00EF2B45" w:rsidRDefault="001C7B91" w:rsidP="00FC652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</w:pPr>
      <w:bookmarkStart w:id="12" w:name="_Ref115691991"/>
      <w:r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6D50F4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 Required</w:t>
      </w:r>
      <w:bookmarkEnd w:id="12"/>
      <w:r w:rsidR="00FC652C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17"/>
        <w:gridCol w:w="4670"/>
      </w:tblGrid>
      <w:tr w:rsidR="00215895" w:rsidRPr="000E36E5" w14:paraId="3C01EBDC" w14:textId="77777777" w:rsidTr="006D50F4">
        <w:trPr>
          <w:trHeight w:val="439"/>
          <w:tblHeader/>
          <w:tblCellSpacing w:w="7" w:type="dxa"/>
          <w:jc w:val="center"/>
        </w:trPr>
        <w:tc>
          <w:tcPr>
            <w:tcW w:w="4296" w:type="dxa"/>
            <w:shd w:val="clear" w:color="auto" w:fill="4C3D8E"/>
            <w:vAlign w:val="center"/>
          </w:tcPr>
          <w:p w14:paraId="159A798B" w14:textId="2F4A1B8A" w:rsidR="00215895" w:rsidRPr="00EF2B4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649" w:type="dxa"/>
            <w:shd w:val="clear" w:color="auto" w:fill="4C3D8E"/>
            <w:vAlign w:val="center"/>
          </w:tcPr>
          <w:p w14:paraId="623590D3" w14:textId="247C902D" w:rsidR="00215895" w:rsidRPr="000E36E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0E36E5" w14:paraId="2CC0C5BC" w14:textId="77777777" w:rsidTr="006D50F4">
        <w:trPr>
          <w:trHeight w:val="655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EF2B45" w:rsidRDefault="00144B05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facilities </w:t>
            </w:r>
          </w:p>
          <w:p w14:paraId="22153A33" w14:textId="185588FA" w:rsidR="00215895" w:rsidRPr="00EF2B45" w:rsidRDefault="006D50F4" w:rsidP="00D92DFD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exhibi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, simula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,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  <w:tr w:rsidR="00215895" w:rsidRPr="000E36E5" w14:paraId="0D6CBC31" w14:textId="77777777" w:rsidTr="006D50F4">
        <w:trPr>
          <w:trHeight w:val="629"/>
          <w:tblCellSpacing w:w="7" w:type="dxa"/>
          <w:jc w:val="center"/>
        </w:trPr>
        <w:tc>
          <w:tcPr>
            <w:tcW w:w="4296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echnology </w:t>
            </w:r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7A9E4573" w14:textId="4A186E60" w:rsidR="00215895" w:rsidRPr="00EF2B45" w:rsidRDefault="006D50F4" w:rsidP="00CE2698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</w:t>
            </w:r>
            <w:proofErr w:type="gramStart"/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projector</w:t>
            </w:r>
            <w:proofErr w:type="gramEnd"/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649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  <w:tr w:rsidR="00215895" w:rsidRPr="000E36E5" w14:paraId="0F235CE3" w14:textId="77777777" w:rsidTr="006D50F4">
        <w:trPr>
          <w:trHeight w:val="611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Other </w:t>
            </w:r>
            <w:r w:rsidR="00061BCE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1F7C545B" w14:textId="57E2F9BE" w:rsidR="00215895" w:rsidRPr="00EF2B45" w:rsidRDefault="004B0AA7" w:rsidP="006D50F4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</w:t>
            </w:r>
            <w:proofErr w:type="gramStart"/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depending</w:t>
            </w:r>
            <w:proofErr w:type="gramEnd"/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133CC5C4" w14:textId="77777777" w:rsidR="00D8287E" w:rsidRPr="000E36E5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sz w:val="24"/>
          <w:szCs w:val="24"/>
          <w:rtl/>
        </w:rPr>
      </w:pPr>
    </w:p>
    <w:p w14:paraId="42B58407" w14:textId="1F483562" w:rsidR="00844E6A" w:rsidRPr="000E36E5" w:rsidRDefault="0096582E" w:rsidP="00BB5081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3" w:name="_Ref115691994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F. </w:t>
      </w:r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ssessment of 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ourse Qualit</w:t>
      </w:r>
      <w:bookmarkEnd w:id="13"/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y </w:t>
      </w:r>
    </w:p>
    <w:tbl>
      <w:tblPr>
        <w:tblStyle w:val="TableGrid"/>
        <w:tblW w:w="900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507"/>
        <w:gridCol w:w="2877"/>
        <w:gridCol w:w="2618"/>
      </w:tblGrid>
      <w:tr w:rsidR="0096582E" w:rsidRPr="000E36E5" w14:paraId="3F40FF6C" w14:textId="77777777" w:rsidTr="0096582E">
        <w:trPr>
          <w:trHeight w:val="453"/>
          <w:tblHeader/>
          <w:tblCellSpacing w:w="7" w:type="dxa"/>
          <w:jc w:val="center"/>
        </w:trPr>
        <w:tc>
          <w:tcPr>
            <w:tcW w:w="3486" w:type="dxa"/>
            <w:shd w:val="clear" w:color="auto" w:fill="4C3D8E"/>
            <w:vAlign w:val="center"/>
          </w:tcPr>
          <w:p w14:paraId="080F415D" w14:textId="28959945" w:rsidR="0096582E" w:rsidRPr="00EF2B45" w:rsidRDefault="00BB5081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2863" w:type="dxa"/>
            <w:shd w:val="clear" w:color="auto" w:fill="4C3D8E"/>
            <w:vAlign w:val="center"/>
          </w:tcPr>
          <w:p w14:paraId="4C4B4BF3" w14:textId="538AC843" w:rsidR="0096582E" w:rsidRPr="00EF2B45" w:rsidRDefault="0093385B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597" w:type="dxa"/>
            <w:shd w:val="clear" w:color="auto" w:fill="4C3D8E"/>
            <w:vAlign w:val="center"/>
          </w:tcPr>
          <w:p w14:paraId="7FAD87D5" w14:textId="00210D00" w:rsidR="0096582E" w:rsidRPr="00EF2B45" w:rsidRDefault="0062632C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0E36E5" w14:paraId="0E232717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bookmarkStart w:id="14" w:name="_Hlk513021635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teaching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0E36E5" w:rsidRDefault="00844E6A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0E36E5" w:rsidRDefault="00844E6A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5740896B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759F576C" w14:textId="397C1A6F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Effectiveness of </w:t>
            </w:r>
            <w:proofErr w:type="gramStart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students</w:t>
            </w:r>
            <w:proofErr w:type="gramEnd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assessment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1644584C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Quality of learning resources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3BCC73C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EF2B45" w:rsidRDefault="00943D31" w:rsidP="00AD1A03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he extent to which </w:t>
            </w:r>
            <w:r w:rsidR="00AD1A03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CLOs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have been achieved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4F20C25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Other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</w:tbl>
    <w:bookmarkEnd w:id="14"/>
    <w:p w14:paraId="6A270079" w14:textId="1D990FED" w:rsidR="0096582E" w:rsidRPr="000E36E5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</w:pPr>
      <w:r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>Assessor</w:t>
      </w:r>
      <w:r w:rsidR="0096582E"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0E36E5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sz w:val="36"/>
          <w:szCs w:val="36"/>
        </w:rPr>
      </w:pPr>
      <w:r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>Assessment Methods</w:t>
      </w:r>
      <w:r w:rsidRPr="000E36E5"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  <w:t xml:space="preserve">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>(Direct, Indirect)</w:t>
      </w:r>
    </w:p>
    <w:p w14:paraId="2296C9B7" w14:textId="2AE3010D" w:rsidR="00A44627" w:rsidRPr="000E36E5" w:rsidRDefault="004B7DEB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5" w:name="_Ref115692041"/>
      <w:r w:rsidRPr="000E36E5">
        <w:rPr>
          <w:rFonts w:ascii="DIN NEXT™ ARABIC BOLD" w:hAnsi="DIN NEXT™ ARABIC BOLD" w:cs="DIN NEXT™ ARABIC BOLD"/>
          <w:color w:val="4C3D8E"/>
        </w:rPr>
        <w:t>G. Specification Approval Data</w:t>
      </w:r>
      <w:bookmarkEnd w:id="1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607"/>
        <w:gridCol w:w="6413"/>
      </w:tblGrid>
      <w:tr w:rsidR="00A44627" w:rsidRPr="000E36E5" w14:paraId="00B22C97" w14:textId="77777777" w:rsidTr="004B7DEB">
        <w:trPr>
          <w:trHeight w:val="534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2E13F7F3" w14:textId="77EDCABB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OMM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0E36E5" w14:paraId="22822195" w14:textId="77777777" w:rsidTr="004B7DEB">
        <w:trPr>
          <w:trHeight w:val="519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4E655786" w14:textId="1DE408E9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f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3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A44627" w:rsidRPr="00A44627" w14:paraId="25E0C5BD" w14:textId="77777777" w:rsidTr="004B7DEB">
        <w:trPr>
          <w:trHeight w:val="501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754F14F0" w14:textId="391B2F19" w:rsidR="00A44627" w:rsidRPr="00A44627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A44627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sectPr w:rsidR="003A4ABD" w:rsidSect="00A73AB2">
      <w:headerReference w:type="default" r:id="rId14"/>
      <w:footerReference w:type="default" r:id="rId15"/>
      <w:headerReference w:type="first" r:id="rId16"/>
      <w:pgSz w:w="11906" w:h="16838" w:code="9"/>
      <w:pgMar w:top="2160" w:right="1440" w:bottom="1440" w:left="144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5AE8F" w14:textId="77777777" w:rsidR="00403F30" w:rsidRDefault="00403F30" w:rsidP="00EE490F">
      <w:pPr>
        <w:spacing w:after="0" w:line="240" w:lineRule="auto"/>
      </w:pPr>
      <w:r>
        <w:separator/>
      </w:r>
    </w:p>
  </w:endnote>
  <w:endnote w:type="continuationSeparator" w:id="0">
    <w:p w14:paraId="47B94D30" w14:textId="77777777" w:rsidR="00403F30" w:rsidRDefault="00403F3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LIGHT">
    <w:altName w:val="Arial"/>
    <w:charset w:val="B2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1D718413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2665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8E51A" w14:textId="77777777" w:rsidR="00403F30" w:rsidRDefault="00403F30" w:rsidP="00EE490F">
      <w:pPr>
        <w:spacing w:after="0" w:line="240" w:lineRule="auto"/>
      </w:pPr>
      <w:r>
        <w:separator/>
      </w:r>
    </w:p>
  </w:footnote>
  <w:footnote w:type="continuationSeparator" w:id="0">
    <w:p w14:paraId="372B0C1D" w14:textId="77777777" w:rsidR="00403F30" w:rsidRDefault="00403F3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732D810" wp14:editId="00902AE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6A62BCDC" w:rsidR="000263E2" w:rsidRDefault="00DA252F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38DA613" wp14:editId="5F4AB371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7442334">
    <w:abstractNumId w:val="32"/>
  </w:num>
  <w:num w:numId="2" w16cid:durableId="581917729">
    <w:abstractNumId w:val="27"/>
  </w:num>
  <w:num w:numId="3" w16cid:durableId="984436183">
    <w:abstractNumId w:val="33"/>
  </w:num>
  <w:num w:numId="4" w16cid:durableId="46078021">
    <w:abstractNumId w:val="36"/>
  </w:num>
  <w:num w:numId="5" w16cid:durableId="2020696731">
    <w:abstractNumId w:val="18"/>
  </w:num>
  <w:num w:numId="6" w16cid:durableId="886332435">
    <w:abstractNumId w:val="35"/>
  </w:num>
  <w:num w:numId="7" w16cid:durableId="1444232589">
    <w:abstractNumId w:val="17"/>
  </w:num>
  <w:num w:numId="8" w16cid:durableId="308561213">
    <w:abstractNumId w:val="4"/>
  </w:num>
  <w:num w:numId="9" w16cid:durableId="949314037">
    <w:abstractNumId w:val="12"/>
  </w:num>
  <w:num w:numId="10" w16cid:durableId="827015468">
    <w:abstractNumId w:val="1"/>
  </w:num>
  <w:num w:numId="11" w16cid:durableId="919019302">
    <w:abstractNumId w:val="10"/>
  </w:num>
  <w:num w:numId="12" w16cid:durableId="368141924">
    <w:abstractNumId w:val="2"/>
  </w:num>
  <w:num w:numId="13" w16cid:durableId="235363092">
    <w:abstractNumId w:val="5"/>
  </w:num>
  <w:num w:numId="14" w16cid:durableId="523859757">
    <w:abstractNumId w:val="9"/>
  </w:num>
  <w:num w:numId="15" w16cid:durableId="2111580472">
    <w:abstractNumId w:val="26"/>
  </w:num>
  <w:num w:numId="16" w16cid:durableId="1239828345">
    <w:abstractNumId w:val="8"/>
  </w:num>
  <w:num w:numId="17" w16cid:durableId="254484629">
    <w:abstractNumId w:val="16"/>
  </w:num>
  <w:num w:numId="18" w16cid:durableId="1361781124">
    <w:abstractNumId w:val="22"/>
  </w:num>
  <w:num w:numId="19" w16cid:durableId="915479561">
    <w:abstractNumId w:val="31"/>
  </w:num>
  <w:num w:numId="20" w16cid:durableId="967933152">
    <w:abstractNumId w:val="15"/>
  </w:num>
  <w:num w:numId="21" w16cid:durableId="1867448881">
    <w:abstractNumId w:val="24"/>
  </w:num>
  <w:num w:numId="22" w16cid:durableId="521168891">
    <w:abstractNumId w:val="25"/>
  </w:num>
  <w:num w:numId="23" w16cid:durableId="1687368252">
    <w:abstractNumId w:val="34"/>
  </w:num>
  <w:num w:numId="24" w16cid:durableId="1719666658">
    <w:abstractNumId w:val="6"/>
  </w:num>
  <w:num w:numId="25" w16cid:durableId="381053883">
    <w:abstractNumId w:val="20"/>
  </w:num>
  <w:num w:numId="26" w16cid:durableId="2109812023">
    <w:abstractNumId w:val="30"/>
  </w:num>
  <w:num w:numId="27" w16cid:durableId="1495532857">
    <w:abstractNumId w:val="13"/>
  </w:num>
  <w:num w:numId="28" w16cid:durableId="907038939">
    <w:abstractNumId w:val="0"/>
  </w:num>
  <w:num w:numId="29" w16cid:durableId="967667482">
    <w:abstractNumId w:val="3"/>
  </w:num>
  <w:num w:numId="30" w16cid:durableId="1833056893">
    <w:abstractNumId w:val="7"/>
  </w:num>
  <w:num w:numId="31" w16cid:durableId="1220508054">
    <w:abstractNumId w:val="29"/>
  </w:num>
  <w:num w:numId="32" w16cid:durableId="2129082827">
    <w:abstractNumId w:val="11"/>
  </w:num>
  <w:num w:numId="33" w16cid:durableId="1574701123">
    <w:abstractNumId w:val="21"/>
  </w:num>
  <w:num w:numId="34" w16cid:durableId="691763757">
    <w:abstractNumId w:val="19"/>
  </w:num>
  <w:num w:numId="35" w16cid:durableId="1433042740">
    <w:abstractNumId w:val="14"/>
  </w:num>
  <w:num w:numId="36" w16cid:durableId="560754104">
    <w:abstractNumId w:val="28"/>
  </w:num>
  <w:num w:numId="37" w16cid:durableId="59968361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2665D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97F26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E3C28"/>
    <w:rsid w:val="001F1144"/>
    <w:rsid w:val="001F34EE"/>
    <w:rsid w:val="00203E75"/>
    <w:rsid w:val="00215895"/>
    <w:rsid w:val="002176F6"/>
    <w:rsid w:val="00232D8D"/>
    <w:rsid w:val="00236EA0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66CB1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03F30"/>
    <w:rsid w:val="004128F8"/>
    <w:rsid w:val="0041561F"/>
    <w:rsid w:val="00425E24"/>
    <w:rsid w:val="004408AF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5EBA"/>
    <w:rsid w:val="004D05F8"/>
    <w:rsid w:val="004E0B9F"/>
    <w:rsid w:val="004E1D49"/>
    <w:rsid w:val="004F15C7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83EF5"/>
    <w:rsid w:val="005A146D"/>
    <w:rsid w:val="005A7B3E"/>
    <w:rsid w:val="005B1E8D"/>
    <w:rsid w:val="005B360D"/>
    <w:rsid w:val="005B4B63"/>
    <w:rsid w:val="005E749B"/>
    <w:rsid w:val="005F2EDF"/>
    <w:rsid w:val="00600C13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C6EBA"/>
    <w:rsid w:val="006D50F4"/>
    <w:rsid w:val="006E3A65"/>
    <w:rsid w:val="007065FD"/>
    <w:rsid w:val="007074DA"/>
    <w:rsid w:val="00707AB0"/>
    <w:rsid w:val="00711EE8"/>
    <w:rsid w:val="00744C11"/>
    <w:rsid w:val="0074560E"/>
    <w:rsid w:val="00772B4C"/>
    <w:rsid w:val="007740E3"/>
    <w:rsid w:val="00791E07"/>
    <w:rsid w:val="007A6EE0"/>
    <w:rsid w:val="007E1F1C"/>
    <w:rsid w:val="008306EB"/>
    <w:rsid w:val="008311C0"/>
    <w:rsid w:val="00844E6A"/>
    <w:rsid w:val="00852319"/>
    <w:rsid w:val="00853439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8F4F06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56187"/>
    <w:rsid w:val="0096582E"/>
    <w:rsid w:val="0096672E"/>
    <w:rsid w:val="00970132"/>
    <w:rsid w:val="0097256E"/>
    <w:rsid w:val="00975AFB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491F"/>
    <w:rsid w:val="009F2ED5"/>
    <w:rsid w:val="00A04C1A"/>
    <w:rsid w:val="00A12DC2"/>
    <w:rsid w:val="00A1642B"/>
    <w:rsid w:val="00A372A9"/>
    <w:rsid w:val="00A42AFB"/>
    <w:rsid w:val="00A42DCF"/>
    <w:rsid w:val="00A44627"/>
    <w:rsid w:val="00A4737E"/>
    <w:rsid w:val="00A502C1"/>
    <w:rsid w:val="00A5558A"/>
    <w:rsid w:val="00A63AD0"/>
    <w:rsid w:val="00A65311"/>
    <w:rsid w:val="00A7048A"/>
    <w:rsid w:val="00A7204A"/>
    <w:rsid w:val="00A73AB2"/>
    <w:rsid w:val="00A942E5"/>
    <w:rsid w:val="00A979F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B15BF"/>
    <w:rsid w:val="00BB5081"/>
    <w:rsid w:val="00BC2782"/>
    <w:rsid w:val="00BD20DB"/>
    <w:rsid w:val="00BF4D7C"/>
    <w:rsid w:val="00C028FF"/>
    <w:rsid w:val="00C1739D"/>
    <w:rsid w:val="00C21D9B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E0B84"/>
    <w:rsid w:val="00CE2698"/>
    <w:rsid w:val="00CE560F"/>
    <w:rsid w:val="00D02983"/>
    <w:rsid w:val="00D23847"/>
    <w:rsid w:val="00D3555B"/>
    <w:rsid w:val="00D4307F"/>
    <w:rsid w:val="00D556A0"/>
    <w:rsid w:val="00D5768D"/>
    <w:rsid w:val="00D7016C"/>
    <w:rsid w:val="00D7486B"/>
    <w:rsid w:val="00D76E52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15456"/>
    <w:rsid w:val="00E434B1"/>
    <w:rsid w:val="00E46FDF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9176E"/>
    <w:rsid w:val="00F91847"/>
    <w:rsid w:val="00FA3E2F"/>
    <w:rsid w:val="00FB3D5D"/>
    <w:rsid w:val="00FB700E"/>
    <w:rsid w:val="00FC0BC3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FC652C"/>
    <w:pPr>
      <w:keepNext/>
      <w:spacing w:after="0" w:line="240" w:lineRule="auto"/>
      <w:outlineLvl w:val="1"/>
    </w:pPr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FC652C"/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NoSpacing">
    <w:name w:val="No Spacing"/>
    <w:link w:val="NoSpacingChar"/>
    <w:uiPriority w:val="1"/>
    <w:qFormat/>
    <w:rsid w:val="00A73AB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73AB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LIGHT">
    <w:altName w:val="Arial"/>
    <w:charset w:val="B2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11483C"/>
    <w:rsid w:val="00117846"/>
    <w:rsid w:val="001A4B4D"/>
    <w:rsid w:val="00283175"/>
    <w:rsid w:val="00386688"/>
    <w:rsid w:val="003D50AA"/>
    <w:rsid w:val="00470F03"/>
    <w:rsid w:val="006173DA"/>
    <w:rsid w:val="007018F9"/>
    <w:rsid w:val="00A04C52"/>
    <w:rsid w:val="00A07CBB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F460BEFEDB409FB056802D023C13" ma:contentTypeVersion="13" ma:contentTypeDescription="Create a new document." ma:contentTypeScope="" ma:versionID="2337ef0378a103da495e2ad020aa29a5">
  <xsd:schema xmlns:xsd="http://www.w3.org/2001/XMLSchema" xmlns:xs="http://www.w3.org/2001/XMLSchema" xmlns:p="http://schemas.microsoft.com/office/2006/metadata/properties" xmlns:ns3="512dd694-4ba0-424c-be23-83e8283ff334" xmlns:ns4="66fd2341-d78e-45b5-b83b-16a7b0c0f111" targetNamespace="http://schemas.microsoft.com/office/2006/metadata/properties" ma:root="true" ma:fieldsID="afb9063d25fd93186e3f67f1528825c4" ns3:_="" ns4:_="">
    <xsd:import namespace="512dd694-4ba0-424c-be23-83e8283ff334"/>
    <xsd:import namespace="66fd2341-d78e-45b5-b83b-16a7b0c0f1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dd694-4ba0-424c-be23-83e8283ff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341-d78e-45b5-b83b-16a7b0c0f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25EC4B-B952-40B5-8D66-0C4E5CFC75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4176BF-0081-44FB-A763-F1C24B77F7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18C04B-47F0-45E9-A4DB-8EB0D8330A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dd694-4ba0-424c-be23-83e8283ff334"/>
    <ds:schemaRef ds:uri="66fd2341-d78e-45b5-b83b-16a7b0c0f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6F5248-D2EA-4B18-8CF8-09AFE7CC9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6</Pages>
  <Words>577</Words>
  <Characters>329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Dr. Syed Mukith</cp:lastModifiedBy>
  <cp:revision>21</cp:revision>
  <cp:lastPrinted>2022-10-26T05:13:00Z</cp:lastPrinted>
  <dcterms:created xsi:type="dcterms:W3CDTF">2022-12-28T06:40:00Z</dcterms:created>
  <dcterms:modified xsi:type="dcterms:W3CDTF">2023-01-31T06:0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8F460BEFEDB409FB056802D023C13</vt:lpwstr>
  </property>
</Properties>
</file>